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B2E38D7" w14:textId="77777777" w:rsidR="004A0CD5" w:rsidRDefault="00B42516" w:rsidP="004A0CD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</w:rPr>
      </w:pPr>
      <w:r w:rsidRPr="00EB2361">
        <w:rPr>
          <w:noProof/>
          <w:lang w:val="en-JM" w:eastAsia="en-JM"/>
        </w:rPr>
        <w:drawing>
          <wp:anchor distT="0" distB="0" distL="0" distR="0" simplePos="0" relativeHeight="251656192" behindDoc="0" locked="0" layoutInCell="1" allowOverlap="1" wp14:anchorId="1488E971" wp14:editId="63704C52">
            <wp:simplePos x="0" y="0"/>
            <wp:positionH relativeFrom="column">
              <wp:posOffset>2752725</wp:posOffset>
            </wp:positionH>
            <wp:positionV relativeFrom="paragraph">
              <wp:posOffset>-54610</wp:posOffset>
            </wp:positionV>
            <wp:extent cx="666750" cy="590550"/>
            <wp:effectExtent l="0" t="0" r="0" b="0"/>
            <wp:wrapSquare wrapText="bothSides"/>
            <wp:docPr id="5" name="image1.jpg" descr="Description: Court of Arms (Coloured)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 descr="Description: Court of Arms (Coloured)"/>
                    <pic:cNvPicPr>
                      <a:picLocks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971" t="12923" r="14372" b="166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" cy="59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B2361">
        <w:rPr>
          <w:noProof/>
          <w:lang w:val="en-JM" w:eastAsia="en-JM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62CCF70" wp14:editId="601ED9DF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0" t="0" r="0" b="0"/>
                <wp:wrapNone/>
                <wp:docPr id="4" name="WordArt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5E85E87" id="_x0000_t202" coordsize="21600,21600" o:spt="202" path="m,l,21600r21600,l21600,xe">
                <v:stroke joinstyle="miter"/>
                <v:path gradientshapeok="t" o:connecttype="rect"/>
              </v:shapetype>
              <v:shape id="WordArt 2" o:spid="_x0000_s1026" type="#_x0000_t202" style="position:absolute;margin-left:0;margin-top:0;width:50pt;height:50pt;z-index:25165721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" filled="f" stroked="f">
                <v:path arrowok="t"/>
                <v:textbox style="mso-fit-shape-to-text:t"/>
              </v:shape>
            </w:pict>
          </mc:Fallback>
        </mc:AlternateContent>
      </w:r>
    </w:p>
    <w:p w14:paraId="37478FB6" w14:textId="77777777" w:rsidR="00D91498" w:rsidRPr="00EB2361" w:rsidRDefault="00D91498" w:rsidP="004A0CD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b/>
          <w:sz w:val="20"/>
          <w:szCs w:val="20"/>
        </w:rPr>
      </w:pPr>
      <w:r w:rsidRPr="00EB2361">
        <w:rPr>
          <w:sz w:val="20"/>
          <w:szCs w:val="20"/>
        </w:rPr>
        <w:tab/>
      </w:r>
    </w:p>
    <w:p w14:paraId="4F6104DE" w14:textId="77777777" w:rsidR="00D91498" w:rsidRPr="00EB2361" w:rsidRDefault="00D91498" w:rsidP="00D91498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jc w:val="right"/>
        <w:rPr>
          <w:rFonts w:ascii="Arial" w:eastAsia="Arial" w:hAnsi="Arial" w:cs="Arial"/>
          <w:b/>
          <w:sz w:val="20"/>
          <w:szCs w:val="20"/>
        </w:rPr>
      </w:pPr>
    </w:p>
    <w:p w14:paraId="5804AAFD" w14:textId="77777777" w:rsidR="00D91498" w:rsidRPr="00EB2361" w:rsidRDefault="00D91498" w:rsidP="00D91498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jc w:val="right"/>
        <w:rPr>
          <w:rFonts w:ascii="Arial" w:eastAsia="Arial" w:hAnsi="Arial" w:cs="Arial"/>
          <w:b/>
          <w:sz w:val="20"/>
          <w:szCs w:val="20"/>
        </w:rPr>
      </w:pPr>
    </w:p>
    <w:p w14:paraId="55EECF28" w14:textId="77777777" w:rsidR="001961AC" w:rsidRDefault="001961AC" w:rsidP="00D91498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jc w:val="right"/>
        <w:rPr>
          <w:rFonts w:ascii="Arial" w:eastAsia="Arial" w:hAnsi="Arial" w:cs="Arial"/>
          <w:b/>
          <w:sz w:val="20"/>
          <w:szCs w:val="20"/>
        </w:rPr>
      </w:pPr>
    </w:p>
    <w:p w14:paraId="46208CCB" w14:textId="77777777" w:rsidR="00D91498" w:rsidRPr="00EB2361" w:rsidRDefault="00D91498" w:rsidP="00D91498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jc w:val="right"/>
        <w:rPr>
          <w:rFonts w:ascii="Arial" w:eastAsia="Arial" w:hAnsi="Arial" w:cs="Arial"/>
          <w:b/>
          <w:sz w:val="20"/>
          <w:szCs w:val="20"/>
        </w:rPr>
      </w:pPr>
      <w:r w:rsidRPr="00EB2361">
        <w:rPr>
          <w:rFonts w:ascii="Arial" w:eastAsia="Arial" w:hAnsi="Arial" w:cs="Arial"/>
          <w:b/>
          <w:sz w:val="20"/>
          <w:szCs w:val="20"/>
        </w:rPr>
        <w:t>HEADQUARTERS</w:t>
      </w:r>
    </w:p>
    <w:p w14:paraId="69C61C43" w14:textId="77777777" w:rsidR="00D91498" w:rsidRPr="00EB2361" w:rsidRDefault="00D91498" w:rsidP="00D91498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jc w:val="right"/>
        <w:rPr>
          <w:rFonts w:ascii="Arial" w:eastAsia="Arial" w:hAnsi="Arial" w:cs="Arial"/>
          <w:b/>
          <w:sz w:val="20"/>
          <w:szCs w:val="20"/>
        </w:rPr>
      </w:pPr>
      <w:r w:rsidRPr="00EB2361">
        <w:rPr>
          <w:rFonts w:ascii="Arial" w:eastAsia="Arial" w:hAnsi="Arial" w:cs="Arial"/>
          <w:b/>
          <w:sz w:val="20"/>
          <w:szCs w:val="20"/>
        </w:rPr>
        <w:t>POST AND TELECOMMUNICATIONS DEPARTMENT</w:t>
      </w:r>
    </w:p>
    <w:p w14:paraId="70373258" w14:textId="77777777" w:rsidR="00D91498" w:rsidRPr="00EB2361" w:rsidRDefault="00D91498" w:rsidP="00D91498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jc w:val="right"/>
        <w:rPr>
          <w:rFonts w:ascii="Arial" w:eastAsia="Arial" w:hAnsi="Arial" w:cs="Arial"/>
          <w:b/>
          <w:sz w:val="16"/>
          <w:szCs w:val="16"/>
        </w:rPr>
      </w:pPr>
      <w:r w:rsidRPr="00EB2361">
        <w:rPr>
          <w:rFonts w:ascii="Arial" w:eastAsia="Arial" w:hAnsi="Arial" w:cs="Arial"/>
          <w:b/>
          <w:sz w:val="16"/>
          <w:szCs w:val="16"/>
        </w:rPr>
        <w:t>6 – 10 SOUTH CAMP ROAD, C.S.O., JAMAICA W. I</w:t>
      </w:r>
    </w:p>
    <w:p w14:paraId="10934B6A" w14:textId="77777777" w:rsidR="00D91498" w:rsidRPr="00EB2361" w:rsidRDefault="00D91498" w:rsidP="00D91498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jc w:val="right"/>
        <w:rPr>
          <w:rFonts w:ascii="Arial" w:eastAsia="Arial" w:hAnsi="Arial" w:cs="Arial"/>
          <w:b/>
          <w:sz w:val="16"/>
          <w:szCs w:val="16"/>
        </w:rPr>
      </w:pPr>
    </w:p>
    <w:p w14:paraId="7DC0D521" w14:textId="77777777" w:rsidR="00D91498" w:rsidRPr="00EB2361" w:rsidRDefault="00D91498" w:rsidP="00D91498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jc w:val="right"/>
        <w:rPr>
          <w:rFonts w:ascii="Arial" w:eastAsia="Arial" w:hAnsi="Arial" w:cs="Arial"/>
          <w:sz w:val="14"/>
          <w:szCs w:val="14"/>
        </w:rPr>
      </w:pPr>
      <w:r w:rsidRPr="00EB2361">
        <w:rPr>
          <w:rFonts w:ascii="Arial" w:eastAsia="Arial" w:hAnsi="Arial" w:cs="Arial"/>
          <w:sz w:val="14"/>
          <w:szCs w:val="14"/>
        </w:rPr>
        <w:tab/>
        <w:t xml:space="preserve">Telephone No. </w:t>
      </w:r>
      <w:r w:rsidRPr="00AF117E">
        <w:rPr>
          <w:rFonts w:ascii="Tahoma" w:hAnsi="Tahoma" w:cs="Tahoma"/>
          <w:color w:val="000000"/>
          <w:sz w:val="14"/>
          <w:szCs w:val="14"/>
          <w:shd w:val="clear" w:color="auto" w:fill="FFFFFF"/>
        </w:rPr>
        <w:t>876-829-5779 or 876-772-0338</w:t>
      </w:r>
    </w:p>
    <w:p w14:paraId="69BD58F5" w14:textId="77777777" w:rsidR="00D91498" w:rsidRPr="00EB2361" w:rsidRDefault="00D91498" w:rsidP="00D91498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jc w:val="right"/>
        <w:rPr>
          <w:rFonts w:ascii="Arial" w:eastAsia="Arial" w:hAnsi="Arial" w:cs="Arial"/>
          <w:sz w:val="14"/>
          <w:szCs w:val="14"/>
        </w:rPr>
      </w:pPr>
      <w:r w:rsidRPr="00EB2361">
        <w:rPr>
          <w:rFonts w:ascii="Arial" w:eastAsia="Arial" w:hAnsi="Arial" w:cs="Arial"/>
          <w:sz w:val="14"/>
          <w:szCs w:val="14"/>
        </w:rPr>
        <w:tab/>
      </w:r>
      <w:r w:rsidRPr="00EB2361">
        <w:rPr>
          <w:rFonts w:ascii="Arial" w:eastAsia="Arial" w:hAnsi="Arial" w:cs="Arial"/>
          <w:sz w:val="14"/>
          <w:szCs w:val="14"/>
        </w:rPr>
        <w:tab/>
        <w:t>Email:</w:t>
      </w:r>
      <w:r w:rsidRPr="00EB2361">
        <w:rPr>
          <w:b/>
          <w:sz w:val="14"/>
          <w:szCs w:val="14"/>
        </w:rPr>
        <w:t xml:space="preserve"> </w:t>
      </w:r>
      <w:r w:rsidRPr="00EB2361">
        <w:rPr>
          <w:rFonts w:ascii="Arial" w:eastAsia="Arial" w:hAnsi="Arial" w:cs="Arial"/>
          <w:sz w:val="14"/>
          <w:szCs w:val="14"/>
          <w:u w:val="single"/>
        </w:rPr>
        <w:t>publicrelations@jamaicapost.gov.jm</w:t>
      </w:r>
      <w:r w:rsidRPr="00EB2361">
        <w:rPr>
          <w:rFonts w:ascii="Arial" w:eastAsia="Arial" w:hAnsi="Arial" w:cs="Arial"/>
          <w:sz w:val="14"/>
          <w:szCs w:val="14"/>
        </w:rPr>
        <w:t xml:space="preserve"> </w:t>
      </w:r>
      <w:r w:rsidRPr="00EB2361">
        <w:rPr>
          <w:sz w:val="14"/>
          <w:szCs w:val="14"/>
        </w:rPr>
        <w:t xml:space="preserve"> </w:t>
      </w:r>
      <w:r w:rsidRPr="00EB2361">
        <w:rPr>
          <w:rFonts w:ascii="Arial Narrow" w:eastAsia="Arial Narrow" w:hAnsi="Arial Narrow" w:cs="Arial Narrow"/>
          <w:sz w:val="14"/>
          <w:szCs w:val="14"/>
        </w:rPr>
        <w:t xml:space="preserve">                                      </w:t>
      </w:r>
      <w:r w:rsidRPr="00EB2361">
        <w:rPr>
          <w:rFonts w:ascii="Arial Narrow" w:eastAsia="Arial Narrow" w:hAnsi="Arial Narrow" w:cs="Arial Narrow"/>
          <w:sz w:val="14"/>
          <w:szCs w:val="14"/>
        </w:rPr>
        <w:tab/>
        <w:t xml:space="preserve">  </w:t>
      </w:r>
      <w:r w:rsidRPr="00EB2361">
        <w:rPr>
          <w:rFonts w:ascii="Arial" w:eastAsia="Arial" w:hAnsi="Arial" w:cs="Arial"/>
          <w:sz w:val="14"/>
          <w:szCs w:val="14"/>
        </w:rPr>
        <w:t>Website:</w:t>
      </w:r>
      <w:r w:rsidRPr="00EB2361">
        <w:rPr>
          <w:b/>
          <w:sz w:val="14"/>
          <w:szCs w:val="14"/>
        </w:rPr>
        <w:t xml:space="preserve"> </w:t>
      </w:r>
      <w:hyperlink r:id="rId9">
        <w:r w:rsidRPr="00EB2361">
          <w:rPr>
            <w:rFonts w:ascii="Arial" w:eastAsia="Arial" w:hAnsi="Arial" w:cs="Arial"/>
            <w:sz w:val="14"/>
            <w:szCs w:val="14"/>
            <w:u w:val="single"/>
          </w:rPr>
          <w:t>www.jamaicapost.gov.jm</w:t>
        </w:r>
      </w:hyperlink>
    </w:p>
    <w:p w14:paraId="200AA684" w14:textId="77777777" w:rsidR="00D91498" w:rsidRPr="00EB2361" w:rsidRDefault="00D91498" w:rsidP="00D91498">
      <w:pPr>
        <w:tabs>
          <w:tab w:val="right" w:pos="9360"/>
        </w:tabs>
        <w:rPr>
          <w:b/>
          <w:sz w:val="16"/>
          <w:szCs w:val="16"/>
          <w:u w:val="single"/>
        </w:rPr>
      </w:pPr>
      <w:r w:rsidRPr="00EB2361">
        <w:rPr>
          <w:b/>
          <w:sz w:val="16"/>
          <w:szCs w:val="16"/>
        </w:rPr>
        <w:t xml:space="preserve"> </w:t>
      </w:r>
      <w:r w:rsidRPr="00EB2361">
        <w:rPr>
          <w:b/>
          <w:sz w:val="16"/>
          <w:szCs w:val="16"/>
          <w:u w:val="single"/>
        </w:rPr>
        <w:t>_____________________________________________________________________________________________________________________________</w:t>
      </w:r>
    </w:p>
    <w:p w14:paraId="53A2E4ED" w14:textId="77777777" w:rsidR="004A0CD5" w:rsidRDefault="004A0CD5" w:rsidP="004A0CD5">
      <w:pPr>
        <w:rPr>
          <w:b/>
          <w:sz w:val="16"/>
          <w:szCs w:val="16"/>
        </w:rPr>
      </w:pPr>
    </w:p>
    <w:p w14:paraId="4DF0BA35" w14:textId="77777777" w:rsidR="007B63AF" w:rsidRDefault="007B63AF" w:rsidP="007B63AF">
      <w:pPr>
        <w:spacing w:line="360" w:lineRule="auto"/>
        <w:jc w:val="both"/>
        <w:rPr>
          <w:b/>
          <w:color w:val="000000"/>
        </w:rPr>
      </w:pPr>
      <w:r>
        <w:rPr>
          <w:b/>
          <w:color w:val="000000"/>
        </w:rPr>
        <w:t>FOR IMMEDIATE RELEASE</w:t>
      </w:r>
    </w:p>
    <w:p w14:paraId="355EB81E" w14:textId="7A1D37C0" w:rsidR="00A35D38" w:rsidRPr="007B63AF" w:rsidRDefault="00DE70B3" w:rsidP="00394E1E">
      <w:pPr>
        <w:spacing w:line="360" w:lineRule="auto"/>
        <w:jc w:val="both"/>
        <w:rPr>
          <w:b/>
          <w:color w:val="000000"/>
          <w:sz w:val="32"/>
        </w:rPr>
      </w:pPr>
      <w:r w:rsidRPr="007B63AF">
        <w:rPr>
          <w:b/>
          <w:color w:val="000000"/>
        </w:rPr>
        <w:tab/>
      </w:r>
      <w:r w:rsidRPr="007B63AF">
        <w:rPr>
          <w:b/>
          <w:color w:val="000000"/>
        </w:rPr>
        <w:tab/>
      </w:r>
      <w:r w:rsidRPr="007B63AF">
        <w:rPr>
          <w:b/>
          <w:color w:val="000000"/>
        </w:rPr>
        <w:tab/>
      </w:r>
      <w:r w:rsidRPr="007B63AF">
        <w:rPr>
          <w:b/>
          <w:color w:val="000000"/>
        </w:rPr>
        <w:tab/>
      </w:r>
      <w:r w:rsidRPr="007B63AF">
        <w:rPr>
          <w:b/>
          <w:color w:val="000000"/>
        </w:rPr>
        <w:tab/>
      </w:r>
      <w:r w:rsidRPr="007B63AF">
        <w:rPr>
          <w:b/>
          <w:color w:val="000000"/>
        </w:rPr>
        <w:tab/>
      </w:r>
    </w:p>
    <w:p w14:paraId="0DCA152B" w14:textId="6A55018E" w:rsidR="003E5630" w:rsidRPr="000E66B4" w:rsidRDefault="001C2E1A" w:rsidP="003E5630">
      <w:pPr>
        <w:spacing w:line="276" w:lineRule="auto"/>
        <w:jc w:val="center"/>
        <w:rPr>
          <w:rFonts w:ascii="Arial" w:hAnsi="Arial" w:cs="Arial"/>
          <w:b/>
          <w:iCs/>
          <w:color w:val="222222"/>
          <w:sz w:val="32"/>
          <w:shd w:val="clear" w:color="auto" w:fill="FFFFFF"/>
        </w:rPr>
      </w:pPr>
      <w:r>
        <w:rPr>
          <w:rFonts w:ascii="Arial" w:hAnsi="Arial" w:cs="Arial"/>
          <w:b/>
          <w:iCs/>
          <w:color w:val="222222"/>
          <w:sz w:val="32"/>
          <w:shd w:val="clear" w:color="auto" w:fill="FFFFFF"/>
        </w:rPr>
        <w:t>PRESS RELEASE</w:t>
      </w:r>
    </w:p>
    <w:p w14:paraId="1C9AC3ED" w14:textId="77777777" w:rsidR="003E5630" w:rsidRPr="00AA488A" w:rsidRDefault="003E5630" w:rsidP="003E5630">
      <w:pPr>
        <w:spacing w:line="276" w:lineRule="auto"/>
        <w:jc w:val="center"/>
        <w:rPr>
          <w:rFonts w:ascii="Arial" w:hAnsi="Arial" w:cs="Arial"/>
          <w:b/>
          <w:i/>
          <w:iCs/>
          <w:color w:val="222222"/>
          <w:sz w:val="32"/>
          <w:shd w:val="clear" w:color="auto" w:fill="FFFFFF"/>
        </w:rPr>
      </w:pPr>
    </w:p>
    <w:p w14:paraId="27CBB269" w14:textId="515D79AE" w:rsidR="00DE70B3" w:rsidRPr="001961AC" w:rsidRDefault="00DE70B3" w:rsidP="001961AC">
      <w:pPr>
        <w:spacing w:line="276" w:lineRule="auto"/>
        <w:jc w:val="center"/>
        <w:rPr>
          <w:b/>
          <w:color w:val="222222"/>
          <w:sz w:val="36"/>
          <w:szCs w:val="36"/>
          <w:shd w:val="clear" w:color="auto" w:fill="FFFFFF"/>
        </w:rPr>
      </w:pPr>
      <w:r w:rsidRPr="004740FE">
        <w:rPr>
          <w:rFonts w:ascii="Arial" w:hAnsi="Arial" w:cs="Arial"/>
          <w:b/>
          <w:iCs/>
          <w:color w:val="222222"/>
          <w:sz w:val="32"/>
          <w:shd w:val="clear" w:color="auto" w:fill="FFFFFF"/>
        </w:rPr>
        <w:t> </w:t>
      </w:r>
      <w:r w:rsidR="00344D39" w:rsidRPr="00344D39">
        <w:rPr>
          <w:b/>
          <w:color w:val="222222"/>
          <w:sz w:val="36"/>
          <w:szCs w:val="36"/>
          <w:shd w:val="clear" w:color="auto" w:fill="FFFFFF"/>
        </w:rPr>
        <w:t>Beware of Phishing Attacks</w:t>
      </w:r>
    </w:p>
    <w:p w14:paraId="76FE2BDD" w14:textId="77777777" w:rsidR="001961AC" w:rsidRDefault="001961AC" w:rsidP="001961AC">
      <w:pPr>
        <w:spacing w:line="276" w:lineRule="auto"/>
        <w:jc w:val="center"/>
        <w:rPr>
          <w:rFonts w:ascii="Arial" w:hAnsi="Arial" w:cs="Arial"/>
          <w:i/>
          <w:iCs/>
          <w:color w:val="222222"/>
          <w:shd w:val="clear" w:color="auto" w:fill="FFFFFF"/>
        </w:rPr>
      </w:pPr>
    </w:p>
    <w:p w14:paraId="4C8821DD" w14:textId="0FE5A238" w:rsidR="00DE70B3" w:rsidRPr="00756299" w:rsidRDefault="00DE70B3" w:rsidP="00083874">
      <w:pPr>
        <w:spacing w:line="276" w:lineRule="auto"/>
        <w:jc w:val="center"/>
        <w:rPr>
          <w:b/>
          <w:sz w:val="36"/>
          <w:shd w:val="clear" w:color="auto" w:fill="FFFFFF"/>
        </w:rPr>
      </w:pPr>
      <w:bookmarkStart w:id="0" w:name="_GoBack"/>
      <w:bookmarkEnd w:id="0"/>
    </w:p>
    <w:p w14:paraId="027D8DB1" w14:textId="77777777" w:rsidR="00C340DD" w:rsidRPr="00756299" w:rsidRDefault="00C340DD" w:rsidP="00D979D4">
      <w:pPr>
        <w:spacing w:line="276" w:lineRule="auto"/>
        <w:jc w:val="both"/>
        <w:rPr>
          <w:b/>
          <w:sz w:val="20"/>
        </w:rPr>
      </w:pPr>
    </w:p>
    <w:p w14:paraId="639A32FF" w14:textId="39DFC614" w:rsidR="00344D39" w:rsidRDefault="001961AC" w:rsidP="00344D39">
      <w:pPr>
        <w:spacing w:line="276" w:lineRule="auto"/>
        <w:jc w:val="both"/>
      </w:pPr>
      <w:r>
        <w:rPr>
          <w:b/>
        </w:rPr>
        <w:t>Kingston, Jamaica. May 16</w:t>
      </w:r>
      <w:r w:rsidR="007B63AF" w:rsidRPr="007B63AF">
        <w:rPr>
          <w:b/>
        </w:rPr>
        <w:t>, 2024</w:t>
      </w:r>
      <w:r w:rsidR="007B63AF">
        <w:rPr>
          <w:b/>
        </w:rPr>
        <w:t xml:space="preserve"> -</w:t>
      </w:r>
      <w:r w:rsidR="00344D39">
        <w:rPr>
          <w:b/>
        </w:rPr>
        <w:t xml:space="preserve"> </w:t>
      </w:r>
      <w:r w:rsidR="00344D39">
        <w:t>It has come to the attention of the Post and Telecommunications Department (Jamaica Post) that</w:t>
      </w:r>
      <w:r w:rsidR="00344D39">
        <w:t xml:space="preserve"> </w:t>
      </w:r>
      <w:r w:rsidR="00344D39">
        <w:t>some customers have been receiving emails and text messages purporting to be from Jamaica</w:t>
      </w:r>
      <w:r w:rsidR="00344D39">
        <w:t xml:space="preserve"> </w:t>
      </w:r>
      <w:r w:rsidR="00344D39">
        <w:t>Post. These messages include links and requests for personal information and for payment to be</w:t>
      </w:r>
      <w:r w:rsidR="00344D39">
        <w:t xml:space="preserve"> </w:t>
      </w:r>
      <w:r w:rsidR="00344D39">
        <w:t xml:space="preserve">made online. Be advised that Jamaica Post is </w:t>
      </w:r>
      <w:r w:rsidR="00344D39" w:rsidRPr="00344D39">
        <w:rPr>
          <w:b/>
        </w:rPr>
        <w:t>NOT</w:t>
      </w:r>
      <w:r w:rsidR="00344D39">
        <w:t xml:space="preserve"> affiliated with these messages and requests.</w:t>
      </w:r>
      <w:r w:rsidR="00344D39">
        <w:t xml:space="preserve"> </w:t>
      </w:r>
    </w:p>
    <w:p w14:paraId="4D25B00D" w14:textId="77777777" w:rsidR="00344D39" w:rsidRDefault="00344D39" w:rsidP="00344D39">
      <w:pPr>
        <w:spacing w:line="276" w:lineRule="auto"/>
        <w:jc w:val="both"/>
      </w:pPr>
    </w:p>
    <w:p w14:paraId="55EFC1F0" w14:textId="61FCC5EC" w:rsidR="00344D39" w:rsidRPr="00344D39" w:rsidRDefault="00344D39" w:rsidP="00344D39">
      <w:pPr>
        <w:spacing w:line="276" w:lineRule="auto"/>
        <w:jc w:val="both"/>
        <w:rPr>
          <w:b/>
        </w:rPr>
      </w:pPr>
      <w:r>
        <w:t>To guard against these types of phishing attacks, customers are encouraged to refrain from</w:t>
      </w:r>
      <w:r>
        <w:t xml:space="preserve"> </w:t>
      </w:r>
      <w:r>
        <w:t xml:space="preserve">clicking on suspicious links and sharing their sensitive personal data. </w:t>
      </w:r>
      <w:r w:rsidRPr="00344D39">
        <w:rPr>
          <w:b/>
        </w:rPr>
        <w:t>Customers may contact</w:t>
      </w:r>
      <w:r w:rsidRPr="00344D39">
        <w:rPr>
          <w:b/>
        </w:rPr>
        <w:t xml:space="preserve"> </w:t>
      </w:r>
      <w:r w:rsidRPr="00344D39">
        <w:rPr>
          <w:b/>
        </w:rPr>
        <w:t>Jamaica Post at info@jamaicapost.gov.jm or visit www.jamaicapost.gov.jm to query or verify</w:t>
      </w:r>
      <w:r w:rsidRPr="00344D39">
        <w:rPr>
          <w:b/>
        </w:rPr>
        <w:t xml:space="preserve"> </w:t>
      </w:r>
      <w:r w:rsidRPr="00344D39">
        <w:rPr>
          <w:b/>
        </w:rPr>
        <w:t>information relating to postal services.</w:t>
      </w:r>
    </w:p>
    <w:p w14:paraId="69EFF6F1" w14:textId="77777777" w:rsidR="00344D39" w:rsidRDefault="00344D39" w:rsidP="00344D39">
      <w:pPr>
        <w:spacing w:line="276" w:lineRule="auto"/>
        <w:jc w:val="both"/>
      </w:pPr>
      <w:r>
        <w:t> </w:t>
      </w:r>
    </w:p>
    <w:p w14:paraId="35E164D3" w14:textId="77777777" w:rsidR="00344D39" w:rsidRDefault="00344D39" w:rsidP="00344D39">
      <w:pPr>
        <w:spacing w:line="276" w:lineRule="auto"/>
        <w:jc w:val="both"/>
      </w:pPr>
      <w:r>
        <w:t>Jamaica Post thanks all stakeholders for their continued support and wishes for everyone to stay safe from</w:t>
      </w:r>
    </w:p>
    <w:p w14:paraId="3F67AD8B" w14:textId="22E5D45C" w:rsidR="00384704" w:rsidRPr="00756299" w:rsidRDefault="00344D39" w:rsidP="00344D39">
      <w:pPr>
        <w:spacing w:line="276" w:lineRule="auto"/>
        <w:jc w:val="both"/>
      </w:pPr>
      <w:r>
        <w:t>phishing attacks.</w:t>
      </w:r>
    </w:p>
    <w:p w14:paraId="07798E15" w14:textId="77777777" w:rsidR="00443A79" w:rsidRPr="00756299" w:rsidRDefault="00443A79" w:rsidP="00D979D4">
      <w:pPr>
        <w:spacing w:line="276" w:lineRule="auto"/>
        <w:jc w:val="both"/>
      </w:pPr>
    </w:p>
    <w:p w14:paraId="5D4C7446" w14:textId="77777777" w:rsidR="004A0CD5" w:rsidRPr="00756299" w:rsidRDefault="009E6FFE" w:rsidP="005B3D55">
      <w:pPr>
        <w:spacing w:line="276" w:lineRule="auto"/>
        <w:jc w:val="center"/>
        <w:rPr>
          <w:sz w:val="22"/>
          <w:szCs w:val="22"/>
        </w:rPr>
      </w:pPr>
      <w:r w:rsidRPr="00756299">
        <w:rPr>
          <w:sz w:val="22"/>
          <w:szCs w:val="22"/>
        </w:rPr>
        <w:t>-end-</w:t>
      </w:r>
    </w:p>
    <w:p w14:paraId="5915878E" w14:textId="77777777" w:rsidR="009A5BF7" w:rsidRPr="00756299" w:rsidRDefault="009A5BF7" w:rsidP="005B3D55">
      <w:pPr>
        <w:spacing w:line="276" w:lineRule="auto"/>
        <w:jc w:val="center"/>
        <w:rPr>
          <w:sz w:val="22"/>
          <w:szCs w:val="22"/>
        </w:rPr>
      </w:pPr>
    </w:p>
    <w:p w14:paraId="29FE4288" w14:textId="77777777" w:rsidR="00272D59" w:rsidRPr="00756299" w:rsidRDefault="00272D59" w:rsidP="009A5BF7">
      <w:pPr>
        <w:shd w:val="clear" w:color="auto" w:fill="FFFFFF"/>
        <w:spacing w:line="276" w:lineRule="auto"/>
        <w:jc w:val="both"/>
      </w:pPr>
    </w:p>
    <w:p w14:paraId="45CC8FEC" w14:textId="77777777" w:rsidR="00756299" w:rsidRDefault="00756299" w:rsidP="009A5BF7">
      <w:pPr>
        <w:shd w:val="clear" w:color="auto" w:fill="FFFFFF"/>
        <w:spacing w:line="276" w:lineRule="auto"/>
        <w:jc w:val="both"/>
      </w:pPr>
    </w:p>
    <w:p w14:paraId="1A4B1D1F" w14:textId="77777777" w:rsidR="009A5BF7" w:rsidRPr="00756299" w:rsidRDefault="009A5BF7" w:rsidP="009A5BF7">
      <w:pPr>
        <w:shd w:val="clear" w:color="auto" w:fill="FFFFFF"/>
        <w:spacing w:line="276" w:lineRule="auto"/>
        <w:jc w:val="both"/>
      </w:pPr>
      <w:r w:rsidRPr="00756299">
        <w:t>Contact:</w:t>
      </w:r>
    </w:p>
    <w:p w14:paraId="4EA8ED33" w14:textId="77777777" w:rsidR="009A5BF7" w:rsidRPr="00756299" w:rsidRDefault="009A5BF7" w:rsidP="009A5BF7">
      <w:pPr>
        <w:shd w:val="clear" w:color="auto" w:fill="FFFFFF"/>
        <w:spacing w:line="276" w:lineRule="auto"/>
        <w:jc w:val="both"/>
      </w:pPr>
      <w:r w:rsidRPr="00756299">
        <w:t>Post and Telecommunications Department</w:t>
      </w:r>
    </w:p>
    <w:p w14:paraId="41A0AD8C" w14:textId="77777777" w:rsidR="009A5BF7" w:rsidRPr="00756299" w:rsidRDefault="009A5BF7" w:rsidP="009A5BF7">
      <w:pPr>
        <w:shd w:val="clear" w:color="auto" w:fill="FFFFFF"/>
        <w:spacing w:line="276" w:lineRule="auto"/>
        <w:jc w:val="both"/>
      </w:pPr>
      <w:r w:rsidRPr="00756299">
        <w:t>6-10 South Camp Road</w:t>
      </w:r>
    </w:p>
    <w:p w14:paraId="4C2E9C8A" w14:textId="77777777" w:rsidR="009A5BF7" w:rsidRPr="00756299" w:rsidRDefault="009A5BF7" w:rsidP="009A5BF7">
      <w:pPr>
        <w:shd w:val="clear" w:color="auto" w:fill="FFFFFF"/>
        <w:spacing w:line="276" w:lineRule="auto"/>
        <w:jc w:val="both"/>
      </w:pPr>
      <w:r w:rsidRPr="00756299">
        <w:t>CSO, Kingston</w:t>
      </w:r>
    </w:p>
    <w:p w14:paraId="33383B51" w14:textId="77777777" w:rsidR="009A5BF7" w:rsidRPr="00756299" w:rsidRDefault="009A5BF7" w:rsidP="009A5BF7">
      <w:pPr>
        <w:shd w:val="clear" w:color="auto" w:fill="FFFFFF"/>
        <w:spacing w:line="276" w:lineRule="auto"/>
        <w:jc w:val="both"/>
      </w:pPr>
      <w:r w:rsidRPr="00756299">
        <w:t>Publicrelations@jamaicapost.gov.jm</w:t>
      </w:r>
    </w:p>
    <w:p w14:paraId="0F485C75" w14:textId="77777777" w:rsidR="009A5BF7" w:rsidRPr="00756299" w:rsidRDefault="00FD04DE" w:rsidP="00FD04DE">
      <w:pPr>
        <w:shd w:val="clear" w:color="auto" w:fill="FFFFFF"/>
        <w:spacing w:line="276" w:lineRule="auto"/>
        <w:jc w:val="both"/>
      </w:pPr>
      <w:r w:rsidRPr="00756299">
        <w:t>876-829-577</w:t>
      </w:r>
    </w:p>
    <w:p w14:paraId="660FB9A9" w14:textId="77777777" w:rsidR="00530EED" w:rsidRDefault="00530EED" w:rsidP="00FD04DE">
      <w:pPr>
        <w:shd w:val="clear" w:color="auto" w:fill="FFFFFF"/>
        <w:spacing w:line="276" w:lineRule="auto"/>
        <w:jc w:val="both"/>
        <w:rPr>
          <w:color w:val="222222"/>
        </w:rPr>
      </w:pPr>
    </w:p>
    <w:p w14:paraId="04527B57" w14:textId="77777777" w:rsidR="00530EED" w:rsidRDefault="00530EED" w:rsidP="00FD04DE">
      <w:pPr>
        <w:shd w:val="clear" w:color="auto" w:fill="FFFFFF"/>
        <w:spacing w:line="276" w:lineRule="auto"/>
        <w:jc w:val="both"/>
        <w:rPr>
          <w:color w:val="222222"/>
        </w:rPr>
      </w:pPr>
    </w:p>
    <w:p w14:paraId="6B525E24" w14:textId="77777777" w:rsidR="00530EED" w:rsidRDefault="00530EED" w:rsidP="00530EED"/>
    <w:p w14:paraId="51F28B5B" w14:textId="77777777" w:rsidR="00530EED" w:rsidRDefault="00530EED" w:rsidP="00530EED"/>
    <w:p w14:paraId="60D8FAB2" w14:textId="77777777" w:rsidR="00530EED" w:rsidRDefault="00530EED" w:rsidP="00530EED"/>
    <w:p w14:paraId="7F167A4B" w14:textId="77777777" w:rsidR="00530EED" w:rsidRDefault="00530EED" w:rsidP="00530EED"/>
    <w:p w14:paraId="1C5E8436" w14:textId="77777777" w:rsidR="00530EED" w:rsidRDefault="00530EED" w:rsidP="00530EED"/>
    <w:p w14:paraId="7102D3EC" w14:textId="77777777" w:rsidR="00530EED" w:rsidRPr="00635395" w:rsidRDefault="00530EED" w:rsidP="00635395"/>
    <w:sectPr w:rsidR="00530EED" w:rsidRPr="00635395" w:rsidSect="005C24A2">
      <w:footerReference w:type="default" r:id="rId10"/>
      <w:pgSz w:w="12240" w:h="20160" w:code="5"/>
      <w:pgMar w:top="709" w:right="1041" w:bottom="0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09CCF05" w14:textId="77777777" w:rsidR="00B6609A" w:rsidRDefault="00B6609A" w:rsidP="00F47FA5">
      <w:r>
        <w:separator/>
      </w:r>
    </w:p>
  </w:endnote>
  <w:endnote w:type="continuationSeparator" w:id="0">
    <w:p w14:paraId="1D12D309" w14:textId="77777777" w:rsidR="00B6609A" w:rsidRDefault="00B6609A" w:rsidP="00F47F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ptos Display">
    <w:panose1 w:val="00000000000000000000"/>
    <w:charset w:val="00"/>
    <w:family w:val="swiss"/>
    <w:notTrueType/>
    <w:pitch w:val="variable"/>
    <w:sig w:usb0="20000287" w:usb1="00000003" w:usb2="00000000" w:usb3="00000000" w:csb0="0000019F" w:csb1="00000000"/>
  </w:font>
  <w:font w:name="Aptos">
    <w:panose1 w:val="00000000000000000000"/>
    <w:charset w:val="00"/>
    <w:family w:val="swiss"/>
    <w:notTrueType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83F150B" w14:textId="77777777" w:rsidR="00910DD1" w:rsidRDefault="00910DD1" w:rsidP="005E14AC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CDB9DED" w14:textId="77777777" w:rsidR="00B6609A" w:rsidRDefault="00B6609A" w:rsidP="00F47FA5">
      <w:r>
        <w:separator/>
      </w:r>
    </w:p>
  </w:footnote>
  <w:footnote w:type="continuationSeparator" w:id="0">
    <w:p w14:paraId="239AE865" w14:textId="77777777" w:rsidR="00B6609A" w:rsidRDefault="00B6609A" w:rsidP="00F47FA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4E15044"/>
    <w:multiLevelType w:val="hybridMultilevel"/>
    <w:tmpl w:val="31E6A452"/>
    <w:lvl w:ilvl="0" w:tplc="634610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FD2F2C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7B242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A2A6C7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CA4F9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2B8974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182067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B3C307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65ADE1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A6140F0"/>
    <w:multiLevelType w:val="multilevel"/>
    <w:tmpl w:val="20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0"/>
  </w:num>
  <w:num w:numId="2">
    <w:abstractNumId w:val="1"/>
    <w:lvlOverride w:ilvl="0">
      <w:lvl w:ilvl="0">
        <w:start w:val="1"/>
        <w:numFmt w:val="decimal"/>
        <w:lvlText w:val="%1."/>
        <w:lvlJc w:val="left"/>
        <w:pPr>
          <w:ind w:left="360" w:hanging="360"/>
        </w:pPr>
      </w:lvl>
    </w:lvlOverride>
    <w:lvlOverride w:ilvl="1">
      <w:lvl w:ilvl="1">
        <w:start w:val="1"/>
        <w:numFmt w:val="decimal"/>
        <w:lvlText w:val="%1.%2."/>
        <w:lvlJc w:val="left"/>
        <w:pPr>
          <w:ind w:left="792" w:hanging="432"/>
        </w:pPr>
      </w:lvl>
    </w:lvlOverride>
    <w:lvlOverride w:ilvl="2">
      <w:lvl w:ilvl="2">
        <w:start w:val="1"/>
        <w:numFmt w:val="decimal"/>
        <w:lvlText w:val="%1.%2.%3."/>
        <w:lvlJc w:val="left"/>
        <w:pPr>
          <w:ind w:left="1224" w:hanging="504"/>
        </w:p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1NzUzNjM2NzU1MjRS0lEKTi0uzszPAykwtKgFAFZ4H38tAAAA"/>
  </w:docVars>
  <w:rsids>
    <w:rsidRoot w:val="00205044"/>
    <w:rsid w:val="0000018A"/>
    <w:rsid w:val="000018D2"/>
    <w:rsid w:val="000033C9"/>
    <w:rsid w:val="000037CF"/>
    <w:rsid w:val="00003E95"/>
    <w:rsid w:val="00004C1A"/>
    <w:rsid w:val="00007809"/>
    <w:rsid w:val="000105AF"/>
    <w:rsid w:val="00011839"/>
    <w:rsid w:val="000119F5"/>
    <w:rsid w:val="00011CA3"/>
    <w:rsid w:val="00012281"/>
    <w:rsid w:val="000126A9"/>
    <w:rsid w:val="000127D4"/>
    <w:rsid w:val="00013938"/>
    <w:rsid w:val="00013C0B"/>
    <w:rsid w:val="000146FD"/>
    <w:rsid w:val="0001510D"/>
    <w:rsid w:val="00015BE6"/>
    <w:rsid w:val="00016F58"/>
    <w:rsid w:val="00016FA1"/>
    <w:rsid w:val="0001761B"/>
    <w:rsid w:val="00020557"/>
    <w:rsid w:val="000220B5"/>
    <w:rsid w:val="00022FDA"/>
    <w:rsid w:val="000231AF"/>
    <w:rsid w:val="00024DED"/>
    <w:rsid w:val="00026AD9"/>
    <w:rsid w:val="00027243"/>
    <w:rsid w:val="000272D9"/>
    <w:rsid w:val="0003143A"/>
    <w:rsid w:val="00031803"/>
    <w:rsid w:val="000323FE"/>
    <w:rsid w:val="0003240C"/>
    <w:rsid w:val="0003277F"/>
    <w:rsid w:val="00035946"/>
    <w:rsid w:val="00036E70"/>
    <w:rsid w:val="00036E73"/>
    <w:rsid w:val="00036EC4"/>
    <w:rsid w:val="00036FDE"/>
    <w:rsid w:val="00041857"/>
    <w:rsid w:val="00043169"/>
    <w:rsid w:val="00043895"/>
    <w:rsid w:val="00044CC0"/>
    <w:rsid w:val="0004580B"/>
    <w:rsid w:val="00045E46"/>
    <w:rsid w:val="000470E1"/>
    <w:rsid w:val="00050B60"/>
    <w:rsid w:val="000516AB"/>
    <w:rsid w:val="00051CF1"/>
    <w:rsid w:val="00052BA1"/>
    <w:rsid w:val="00055B51"/>
    <w:rsid w:val="00056490"/>
    <w:rsid w:val="00056796"/>
    <w:rsid w:val="00057BFA"/>
    <w:rsid w:val="00060093"/>
    <w:rsid w:val="000639A9"/>
    <w:rsid w:val="00065516"/>
    <w:rsid w:val="00065BB9"/>
    <w:rsid w:val="000661CF"/>
    <w:rsid w:val="0007146F"/>
    <w:rsid w:val="000718CD"/>
    <w:rsid w:val="0007243C"/>
    <w:rsid w:val="00072F6C"/>
    <w:rsid w:val="00073C04"/>
    <w:rsid w:val="000746A9"/>
    <w:rsid w:val="00075665"/>
    <w:rsid w:val="00076B24"/>
    <w:rsid w:val="0007717E"/>
    <w:rsid w:val="00080155"/>
    <w:rsid w:val="00081933"/>
    <w:rsid w:val="000820DD"/>
    <w:rsid w:val="00082891"/>
    <w:rsid w:val="0008342D"/>
    <w:rsid w:val="00083874"/>
    <w:rsid w:val="00085CCC"/>
    <w:rsid w:val="00091DC9"/>
    <w:rsid w:val="000930FE"/>
    <w:rsid w:val="00093B0B"/>
    <w:rsid w:val="00093F6C"/>
    <w:rsid w:val="00094574"/>
    <w:rsid w:val="00094960"/>
    <w:rsid w:val="00095190"/>
    <w:rsid w:val="000A0B37"/>
    <w:rsid w:val="000A2FDB"/>
    <w:rsid w:val="000A4278"/>
    <w:rsid w:val="000B1F4B"/>
    <w:rsid w:val="000B5638"/>
    <w:rsid w:val="000B62C2"/>
    <w:rsid w:val="000C16B6"/>
    <w:rsid w:val="000C2159"/>
    <w:rsid w:val="000C24BA"/>
    <w:rsid w:val="000C258B"/>
    <w:rsid w:val="000C259C"/>
    <w:rsid w:val="000C3B88"/>
    <w:rsid w:val="000C51DE"/>
    <w:rsid w:val="000C582E"/>
    <w:rsid w:val="000C7ADE"/>
    <w:rsid w:val="000D047E"/>
    <w:rsid w:val="000D08A2"/>
    <w:rsid w:val="000D1838"/>
    <w:rsid w:val="000D3143"/>
    <w:rsid w:val="000E0F45"/>
    <w:rsid w:val="000E1AA0"/>
    <w:rsid w:val="000E1EEB"/>
    <w:rsid w:val="000E2965"/>
    <w:rsid w:val="000E3B10"/>
    <w:rsid w:val="000E5B00"/>
    <w:rsid w:val="000E6194"/>
    <w:rsid w:val="000E66B4"/>
    <w:rsid w:val="000E6DDA"/>
    <w:rsid w:val="000F0725"/>
    <w:rsid w:val="000F0B34"/>
    <w:rsid w:val="000F1747"/>
    <w:rsid w:val="000F1C47"/>
    <w:rsid w:val="000F2D69"/>
    <w:rsid w:val="000F445A"/>
    <w:rsid w:val="000F4F2C"/>
    <w:rsid w:val="000F52F6"/>
    <w:rsid w:val="000F56F9"/>
    <w:rsid w:val="000F5F4F"/>
    <w:rsid w:val="000F61A5"/>
    <w:rsid w:val="00100587"/>
    <w:rsid w:val="0010189D"/>
    <w:rsid w:val="00101AAF"/>
    <w:rsid w:val="00103AA9"/>
    <w:rsid w:val="00103E78"/>
    <w:rsid w:val="0010453F"/>
    <w:rsid w:val="0010481F"/>
    <w:rsid w:val="00104EAE"/>
    <w:rsid w:val="00106D46"/>
    <w:rsid w:val="0010703C"/>
    <w:rsid w:val="00107885"/>
    <w:rsid w:val="00107943"/>
    <w:rsid w:val="00107C7E"/>
    <w:rsid w:val="001132EF"/>
    <w:rsid w:val="00113BE4"/>
    <w:rsid w:val="00114790"/>
    <w:rsid w:val="001174B4"/>
    <w:rsid w:val="00122439"/>
    <w:rsid w:val="001227BF"/>
    <w:rsid w:val="001247CE"/>
    <w:rsid w:val="0012523B"/>
    <w:rsid w:val="00127337"/>
    <w:rsid w:val="00127A47"/>
    <w:rsid w:val="00130731"/>
    <w:rsid w:val="00130CF8"/>
    <w:rsid w:val="00130DD0"/>
    <w:rsid w:val="001323B8"/>
    <w:rsid w:val="00133AFB"/>
    <w:rsid w:val="00133B3E"/>
    <w:rsid w:val="00136180"/>
    <w:rsid w:val="00136261"/>
    <w:rsid w:val="001409A5"/>
    <w:rsid w:val="0014276E"/>
    <w:rsid w:val="00143308"/>
    <w:rsid w:val="00145C44"/>
    <w:rsid w:val="00146836"/>
    <w:rsid w:val="00150DF8"/>
    <w:rsid w:val="001516BF"/>
    <w:rsid w:val="00152235"/>
    <w:rsid w:val="001524F0"/>
    <w:rsid w:val="00155092"/>
    <w:rsid w:val="00156961"/>
    <w:rsid w:val="00160E02"/>
    <w:rsid w:val="001619DD"/>
    <w:rsid w:val="00162799"/>
    <w:rsid w:val="00163E6C"/>
    <w:rsid w:val="00163EA8"/>
    <w:rsid w:val="001640FA"/>
    <w:rsid w:val="00164CF7"/>
    <w:rsid w:val="00165611"/>
    <w:rsid w:val="00165F9F"/>
    <w:rsid w:val="0016625C"/>
    <w:rsid w:val="00167988"/>
    <w:rsid w:val="00170DE7"/>
    <w:rsid w:val="00172C87"/>
    <w:rsid w:val="00172FAE"/>
    <w:rsid w:val="0017332C"/>
    <w:rsid w:val="00173640"/>
    <w:rsid w:val="0017696D"/>
    <w:rsid w:val="001801C5"/>
    <w:rsid w:val="001806AB"/>
    <w:rsid w:val="0018155D"/>
    <w:rsid w:val="001819F6"/>
    <w:rsid w:val="00186D51"/>
    <w:rsid w:val="001874CA"/>
    <w:rsid w:val="00191881"/>
    <w:rsid w:val="001920E6"/>
    <w:rsid w:val="0019435D"/>
    <w:rsid w:val="00195B55"/>
    <w:rsid w:val="001961AC"/>
    <w:rsid w:val="001965F2"/>
    <w:rsid w:val="00197EA2"/>
    <w:rsid w:val="001A0D89"/>
    <w:rsid w:val="001A10E1"/>
    <w:rsid w:val="001A2B1B"/>
    <w:rsid w:val="001A4770"/>
    <w:rsid w:val="001A56C8"/>
    <w:rsid w:val="001A57EC"/>
    <w:rsid w:val="001A5A66"/>
    <w:rsid w:val="001A674D"/>
    <w:rsid w:val="001A6820"/>
    <w:rsid w:val="001A763F"/>
    <w:rsid w:val="001B355A"/>
    <w:rsid w:val="001B37D3"/>
    <w:rsid w:val="001B622D"/>
    <w:rsid w:val="001B658C"/>
    <w:rsid w:val="001C0294"/>
    <w:rsid w:val="001C174C"/>
    <w:rsid w:val="001C1C59"/>
    <w:rsid w:val="001C2E1A"/>
    <w:rsid w:val="001C3B7E"/>
    <w:rsid w:val="001C3ED1"/>
    <w:rsid w:val="001C4BCB"/>
    <w:rsid w:val="001D14D2"/>
    <w:rsid w:val="001D43C2"/>
    <w:rsid w:val="001D52E2"/>
    <w:rsid w:val="001D66C7"/>
    <w:rsid w:val="001D7264"/>
    <w:rsid w:val="001E1787"/>
    <w:rsid w:val="001E2E32"/>
    <w:rsid w:val="001F27DB"/>
    <w:rsid w:val="001F2E20"/>
    <w:rsid w:val="001F49B0"/>
    <w:rsid w:val="001F5324"/>
    <w:rsid w:val="001F59ED"/>
    <w:rsid w:val="001F6753"/>
    <w:rsid w:val="00200D77"/>
    <w:rsid w:val="00201B71"/>
    <w:rsid w:val="00201FC8"/>
    <w:rsid w:val="002029D2"/>
    <w:rsid w:val="00202B3B"/>
    <w:rsid w:val="002039E4"/>
    <w:rsid w:val="002045B9"/>
    <w:rsid w:val="00204D1A"/>
    <w:rsid w:val="00205044"/>
    <w:rsid w:val="0020507C"/>
    <w:rsid w:val="0020661E"/>
    <w:rsid w:val="00206C27"/>
    <w:rsid w:val="0020706C"/>
    <w:rsid w:val="00210ADB"/>
    <w:rsid w:val="00216F87"/>
    <w:rsid w:val="00217073"/>
    <w:rsid w:val="002172EE"/>
    <w:rsid w:val="002221AC"/>
    <w:rsid w:val="00225029"/>
    <w:rsid w:val="00227538"/>
    <w:rsid w:val="0022753D"/>
    <w:rsid w:val="002319DF"/>
    <w:rsid w:val="002332E8"/>
    <w:rsid w:val="00233DED"/>
    <w:rsid w:val="0023466A"/>
    <w:rsid w:val="00236871"/>
    <w:rsid w:val="0023699F"/>
    <w:rsid w:val="002401F8"/>
    <w:rsid w:val="0024265A"/>
    <w:rsid w:val="002427F0"/>
    <w:rsid w:val="002432B9"/>
    <w:rsid w:val="00244223"/>
    <w:rsid w:val="002443F4"/>
    <w:rsid w:val="00251319"/>
    <w:rsid w:val="00251486"/>
    <w:rsid w:val="0025345E"/>
    <w:rsid w:val="00260841"/>
    <w:rsid w:val="00263661"/>
    <w:rsid w:val="00263E7B"/>
    <w:rsid w:val="002679BB"/>
    <w:rsid w:val="00270899"/>
    <w:rsid w:val="00272D59"/>
    <w:rsid w:val="002751B2"/>
    <w:rsid w:val="00275BFF"/>
    <w:rsid w:val="00277523"/>
    <w:rsid w:val="0028135E"/>
    <w:rsid w:val="002813CD"/>
    <w:rsid w:val="002823DA"/>
    <w:rsid w:val="00282E13"/>
    <w:rsid w:val="00282FA2"/>
    <w:rsid w:val="00283708"/>
    <w:rsid w:val="002838B9"/>
    <w:rsid w:val="00283C01"/>
    <w:rsid w:val="00284B65"/>
    <w:rsid w:val="00284C71"/>
    <w:rsid w:val="00285BB2"/>
    <w:rsid w:val="00285D59"/>
    <w:rsid w:val="00286362"/>
    <w:rsid w:val="0028653A"/>
    <w:rsid w:val="00287906"/>
    <w:rsid w:val="00290B41"/>
    <w:rsid w:val="0029168F"/>
    <w:rsid w:val="00292954"/>
    <w:rsid w:val="00292E33"/>
    <w:rsid w:val="00294378"/>
    <w:rsid w:val="00294954"/>
    <w:rsid w:val="00297476"/>
    <w:rsid w:val="002A0FB3"/>
    <w:rsid w:val="002A130E"/>
    <w:rsid w:val="002A2D69"/>
    <w:rsid w:val="002A3557"/>
    <w:rsid w:val="002A450D"/>
    <w:rsid w:val="002A5E32"/>
    <w:rsid w:val="002A5FDB"/>
    <w:rsid w:val="002A6FD2"/>
    <w:rsid w:val="002A70A2"/>
    <w:rsid w:val="002B0590"/>
    <w:rsid w:val="002B21B0"/>
    <w:rsid w:val="002B3176"/>
    <w:rsid w:val="002B3EF1"/>
    <w:rsid w:val="002B61E8"/>
    <w:rsid w:val="002B6EAA"/>
    <w:rsid w:val="002B79A8"/>
    <w:rsid w:val="002C11A4"/>
    <w:rsid w:val="002C15D2"/>
    <w:rsid w:val="002C1C68"/>
    <w:rsid w:val="002C2E1E"/>
    <w:rsid w:val="002C3FC3"/>
    <w:rsid w:val="002C41F4"/>
    <w:rsid w:val="002C423D"/>
    <w:rsid w:val="002C7812"/>
    <w:rsid w:val="002D1067"/>
    <w:rsid w:val="002D16A9"/>
    <w:rsid w:val="002D4180"/>
    <w:rsid w:val="002D544B"/>
    <w:rsid w:val="002D6258"/>
    <w:rsid w:val="002E015B"/>
    <w:rsid w:val="002E1120"/>
    <w:rsid w:val="002E29BF"/>
    <w:rsid w:val="002E5460"/>
    <w:rsid w:val="002F0872"/>
    <w:rsid w:val="002F0D21"/>
    <w:rsid w:val="002F2037"/>
    <w:rsid w:val="002F5F25"/>
    <w:rsid w:val="002F7E25"/>
    <w:rsid w:val="003007DA"/>
    <w:rsid w:val="00300F5F"/>
    <w:rsid w:val="00301CD8"/>
    <w:rsid w:val="00302FA2"/>
    <w:rsid w:val="00305D82"/>
    <w:rsid w:val="003112DA"/>
    <w:rsid w:val="0031198F"/>
    <w:rsid w:val="00312B6C"/>
    <w:rsid w:val="003132A6"/>
    <w:rsid w:val="00313797"/>
    <w:rsid w:val="003155FF"/>
    <w:rsid w:val="00316262"/>
    <w:rsid w:val="00320C5C"/>
    <w:rsid w:val="00320DE5"/>
    <w:rsid w:val="00320F3F"/>
    <w:rsid w:val="00321068"/>
    <w:rsid w:val="003211D6"/>
    <w:rsid w:val="003224F2"/>
    <w:rsid w:val="00322901"/>
    <w:rsid w:val="0032450B"/>
    <w:rsid w:val="00324911"/>
    <w:rsid w:val="00326518"/>
    <w:rsid w:val="00327331"/>
    <w:rsid w:val="0033032E"/>
    <w:rsid w:val="00331D63"/>
    <w:rsid w:val="0033263A"/>
    <w:rsid w:val="00332824"/>
    <w:rsid w:val="00332BB2"/>
    <w:rsid w:val="00333674"/>
    <w:rsid w:val="00340755"/>
    <w:rsid w:val="0034082D"/>
    <w:rsid w:val="00340D95"/>
    <w:rsid w:val="00342CD3"/>
    <w:rsid w:val="00344D39"/>
    <w:rsid w:val="00345C1B"/>
    <w:rsid w:val="00346309"/>
    <w:rsid w:val="00346CA9"/>
    <w:rsid w:val="003470C4"/>
    <w:rsid w:val="00352C5E"/>
    <w:rsid w:val="00352E3C"/>
    <w:rsid w:val="003540A1"/>
    <w:rsid w:val="003546B2"/>
    <w:rsid w:val="00355216"/>
    <w:rsid w:val="00355CA6"/>
    <w:rsid w:val="003563A2"/>
    <w:rsid w:val="00357BE2"/>
    <w:rsid w:val="003601D9"/>
    <w:rsid w:val="00360F8F"/>
    <w:rsid w:val="003611ED"/>
    <w:rsid w:val="003622F0"/>
    <w:rsid w:val="0036281D"/>
    <w:rsid w:val="0036456D"/>
    <w:rsid w:val="003654F5"/>
    <w:rsid w:val="00366452"/>
    <w:rsid w:val="003669F9"/>
    <w:rsid w:val="003735E7"/>
    <w:rsid w:val="00375C0D"/>
    <w:rsid w:val="0038153A"/>
    <w:rsid w:val="0038192E"/>
    <w:rsid w:val="00384643"/>
    <w:rsid w:val="00384704"/>
    <w:rsid w:val="0038541F"/>
    <w:rsid w:val="0038550C"/>
    <w:rsid w:val="0038574B"/>
    <w:rsid w:val="00385B8A"/>
    <w:rsid w:val="003910DE"/>
    <w:rsid w:val="0039112D"/>
    <w:rsid w:val="003926AA"/>
    <w:rsid w:val="003937BA"/>
    <w:rsid w:val="00394422"/>
    <w:rsid w:val="00394C0A"/>
    <w:rsid w:val="00394E1E"/>
    <w:rsid w:val="00395A4C"/>
    <w:rsid w:val="00396279"/>
    <w:rsid w:val="003965CA"/>
    <w:rsid w:val="003A0088"/>
    <w:rsid w:val="003A124B"/>
    <w:rsid w:val="003A1ADD"/>
    <w:rsid w:val="003A5121"/>
    <w:rsid w:val="003A71B7"/>
    <w:rsid w:val="003A7CBE"/>
    <w:rsid w:val="003B45BE"/>
    <w:rsid w:val="003B532F"/>
    <w:rsid w:val="003B5C96"/>
    <w:rsid w:val="003B5CCF"/>
    <w:rsid w:val="003B6960"/>
    <w:rsid w:val="003B74BD"/>
    <w:rsid w:val="003C1F84"/>
    <w:rsid w:val="003C29B4"/>
    <w:rsid w:val="003C2A6D"/>
    <w:rsid w:val="003C33A1"/>
    <w:rsid w:val="003C7DB3"/>
    <w:rsid w:val="003C7FA5"/>
    <w:rsid w:val="003D1330"/>
    <w:rsid w:val="003D2D6A"/>
    <w:rsid w:val="003D4822"/>
    <w:rsid w:val="003D5F44"/>
    <w:rsid w:val="003D764F"/>
    <w:rsid w:val="003E0378"/>
    <w:rsid w:val="003E2B82"/>
    <w:rsid w:val="003E2E83"/>
    <w:rsid w:val="003E3A5C"/>
    <w:rsid w:val="003E3F50"/>
    <w:rsid w:val="003E3F60"/>
    <w:rsid w:val="003E43F9"/>
    <w:rsid w:val="003E4481"/>
    <w:rsid w:val="003E45EE"/>
    <w:rsid w:val="003E5630"/>
    <w:rsid w:val="003E68BE"/>
    <w:rsid w:val="003E6FC0"/>
    <w:rsid w:val="003F0E73"/>
    <w:rsid w:val="003F67DD"/>
    <w:rsid w:val="003F796A"/>
    <w:rsid w:val="00401135"/>
    <w:rsid w:val="0040335D"/>
    <w:rsid w:val="00406F13"/>
    <w:rsid w:val="00411171"/>
    <w:rsid w:val="0041338C"/>
    <w:rsid w:val="00414339"/>
    <w:rsid w:val="004144C0"/>
    <w:rsid w:val="00416A8C"/>
    <w:rsid w:val="00417697"/>
    <w:rsid w:val="004211E3"/>
    <w:rsid w:val="0042249B"/>
    <w:rsid w:val="004233F4"/>
    <w:rsid w:val="0042385E"/>
    <w:rsid w:val="004272FD"/>
    <w:rsid w:val="00427CA6"/>
    <w:rsid w:val="00427D17"/>
    <w:rsid w:val="004325D3"/>
    <w:rsid w:val="00433E8D"/>
    <w:rsid w:val="00435438"/>
    <w:rsid w:val="00435A3C"/>
    <w:rsid w:val="00435DA2"/>
    <w:rsid w:val="00440160"/>
    <w:rsid w:val="00440510"/>
    <w:rsid w:val="004422D9"/>
    <w:rsid w:val="00443A79"/>
    <w:rsid w:val="004441FE"/>
    <w:rsid w:val="00445678"/>
    <w:rsid w:val="00445FD6"/>
    <w:rsid w:val="004462AB"/>
    <w:rsid w:val="004476D6"/>
    <w:rsid w:val="00450DF0"/>
    <w:rsid w:val="004519DD"/>
    <w:rsid w:val="004537AD"/>
    <w:rsid w:val="00453B48"/>
    <w:rsid w:val="00453BEA"/>
    <w:rsid w:val="00454127"/>
    <w:rsid w:val="00454DCE"/>
    <w:rsid w:val="00457A10"/>
    <w:rsid w:val="00460395"/>
    <w:rsid w:val="00462154"/>
    <w:rsid w:val="00462B62"/>
    <w:rsid w:val="00463894"/>
    <w:rsid w:val="004642C3"/>
    <w:rsid w:val="00466A79"/>
    <w:rsid w:val="00466D28"/>
    <w:rsid w:val="00467065"/>
    <w:rsid w:val="004701DD"/>
    <w:rsid w:val="00473A45"/>
    <w:rsid w:val="004740FE"/>
    <w:rsid w:val="004765F0"/>
    <w:rsid w:val="00476ECF"/>
    <w:rsid w:val="00477F6B"/>
    <w:rsid w:val="00483432"/>
    <w:rsid w:val="004835EC"/>
    <w:rsid w:val="00485EB4"/>
    <w:rsid w:val="00485EFD"/>
    <w:rsid w:val="004954EF"/>
    <w:rsid w:val="004972B0"/>
    <w:rsid w:val="00497F67"/>
    <w:rsid w:val="004A0CD5"/>
    <w:rsid w:val="004A1E0F"/>
    <w:rsid w:val="004A544A"/>
    <w:rsid w:val="004A5F73"/>
    <w:rsid w:val="004A6176"/>
    <w:rsid w:val="004A7021"/>
    <w:rsid w:val="004A7F42"/>
    <w:rsid w:val="004A7FC5"/>
    <w:rsid w:val="004B0CB6"/>
    <w:rsid w:val="004B1C5E"/>
    <w:rsid w:val="004B3A27"/>
    <w:rsid w:val="004B6092"/>
    <w:rsid w:val="004B6651"/>
    <w:rsid w:val="004B7AF2"/>
    <w:rsid w:val="004C196C"/>
    <w:rsid w:val="004C199A"/>
    <w:rsid w:val="004C1E72"/>
    <w:rsid w:val="004D04A9"/>
    <w:rsid w:val="004D0B70"/>
    <w:rsid w:val="004D1017"/>
    <w:rsid w:val="004D1104"/>
    <w:rsid w:val="004D450A"/>
    <w:rsid w:val="004D4A38"/>
    <w:rsid w:val="004D4EC3"/>
    <w:rsid w:val="004D54A7"/>
    <w:rsid w:val="004D5524"/>
    <w:rsid w:val="004D5972"/>
    <w:rsid w:val="004D5B80"/>
    <w:rsid w:val="004D608F"/>
    <w:rsid w:val="004D635D"/>
    <w:rsid w:val="004D6832"/>
    <w:rsid w:val="004D7427"/>
    <w:rsid w:val="004E0317"/>
    <w:rsid w:val="004E068F"/>
    <w:rsid w:val="004E23A9"/>
    <w:rsid w:val="004E3488"/>
    <w:rsid w:val="004E3EA5"/>
    <w:rsid w:val="004E4217"/>
    <w:rsid w:val="004E5BA3"/>
    <w:rsid w:val="004E6564"/>
    <w:rsid w:val="004E68CE"/>
    <w:rsid w:val="004F0186"/>
    <w:rsid w:val="004F03F6"/>
    <w:rsid w:val="004F0EA5"/>
    <w:rsid w:val="004F1FC9"/>
    <w:rsid w:val="004F2000"/>
    <w:rsid w:val="004F2DA5"/>
    <w:rsid w:val="004F3B8D"/>
    <w:rsid w:val="004F40EE"/>
    <w:rsid w:val="004F4752"/>
    <w:rsid w:val="004F6D35"/>
    <w:rsid w:val="004F73DC"/>
    <w:rsid w:val="005010D4"/>
    <w:rsid w:val="005023FE"/>
    <w:rsid w:val="00502898"/>
    <w:rsid w:val="00502BF2"/>
    <w:rsid w:val="00503831"/>
    <w:rsid w:val="00503D0B"/>
    <w:rsid w:val="00504FC8"/>
    <w:rsid w:val="00505A5C"/>
    <w:rsid w:val="00510D17"/>
    <w:rsid w:val="00511381"/>
    <w:rsid w:val="005131A2"/>
    <w:rsid w:val="00513317"/>
    <w:rsid w:val="00513D18"/>
    <w:rsid w:val="0051410B"/>
    <w:rsid w:val="00514481"/>
    <w:rsid w:val="00515B12"/>
    <w:rsid w:val="00520BD4"/>
    <w:rsid w:val="00520C8F"/>
    <w:rsid w:val="0052168D"/>
    <w:rsid w:val="005217BE"/>
    <w:rsid w:val="005218BD"/>
    <w:rsid w:val="00522CAC"/>
    <w:rsid w:val="00526E42"/>
    <w:rsid w:val="005277DF"/>
    <w:rsid w:val="00527DEE"/>
    <w:rsid w:val="005302C5"/>
    <w:rsid w:val="00530EED"/>
    <w:rsid w:val="00531868"/>
    <w:rsid w:val="005319D5"/>
    <w:rsid w:val="00531C68"/>
    <w:rsid w:val="00533506"/>
    <w:rsid w:val="0053392D"/>
    <w:rsid w:val="005358D0"/>
    <w:rsid w:val="005367E6"/>
    <w:rsid w:val="00540D6E"/>
    <w:rsid w:val="00540E88"/>
    <w:rsid w:val="00541100"/>
    <w:rsid w:val="00541827"/>
    <w:rsid w:val="00541BB6"/>
    <w:rsid w:val="00542B41"/>
    <w:rsid w:val="00543B74"/>
    <w:rsid w:val="005465A8"/>
    <w:rsid w:val="0054753E"/>
    <w:rsid w:val="00550857"/>
    <w:rsid w:val="0055144D"/>
    <w:rsid w:val="00553A90"/>
    <w:rsid w:val="0055414E"/>
    <w:rsid w:val="00554638"/>
    <w:rsid w:val="00556714"/>
    <w:rsid w:val="00557A3E"/>
    <w:rsid w:val="00560D98"/>
    <w:rsid w:val="00560E15"/>
    <w:rsid w:val="00561445"/>
    <w:rsid w:val="005621F5"/>
    <w:rsid w:val="0056311B"/>
    <w:rsid w:val="0056511F"/>
    <w:rsid w:val="00567679"/>
    <w:rsid w:val="005676EC"/>
    <w:rsid w:val="00570230"/>
    <w:rsid w:val="005706CA"/>
    <w:rsid w:val="005711CA"/>
    <w:rsid w:val="005712CA"/>
    <w:rsid w:val="00571507"/>
    <w:rsid w:val="00571EA9"/>
    <w:rsid w:val="00573314"/>
    <w:rsid w:val="00574D6F"/>
    <w:rsid w:val="00577DCC"/>
    <w:rsid w:val="00580862"/>
    <w:rsid w:val="005818A4"/>
    <w:rsid w:val="00583057"/>
    <w:rsid w:val="005838E6"/>
    <w:rsid w:val="00583C37"/>
    <w:rsid w:val="005857F8"/>
    <w:rsid w:val="00587203"/>
    <w:rsid w:val="00591CCC"/>
    <w:rsid w:val="00591D53"/>
    <w:rsid w:val="00591F17"/>
    <w:rsid w:val="0059258F"/>
    <w:rsid w:val="00592F3F"/>
    <w:rsid w:val="0059399B"/>
    <w:rsid w:val="00594D13"/>
    <w:rsid w:val="00595091"/>
    <w:rsid w:val="00595558"/>
    <w:rsid w:val="00596114"/>
    <w:rsid w:val="005A1BFA"/>
    <w:rsid w:val="005A1CA8"/>
    <w:rsid w:val="005A3DDE"/>
    <w:rsid w:val="005A4205"/>
    <w:rsid w:val="005A5517"/>
    <w:rsid w:val="005A5FCB"/>
    <w:rsid w:val="005B198E"/>
    <w:rsid w:val="005B2080"/>
    <w:rsid w:val="005B3D55"/>
    <w:rsid w:val="005B7013"/>
    <w:rsid w:val="005C1EF4"/>
    <w:rsid w:val="005C2383"/>
    <w:rsid w:val="005C24A2"/>
    <w:rsid w:val="005C3449"/>
    <w:rsid w:val="005C415B"/>
    <w:rsid w:val="005C6943"/>
    <w:rsid w:val="005C6AB9"/>
    <w:rsid w:val="005D0660"/>
    <w:rsid w:val="005D1A60"/>
    <w:rsid w:val="005D1BD8"/>
    <w:rsid w:val="005D52CC"/>
    <w:rsid w:val="005D6BD4"/>
    <w:rsid w:val="005D7CDB"/>
    <w:rsid w:val="005E0845"/>
    <w:rsid w:val="005E14AC"/>
    <w:rsid w:val="005E289C"/>
    <w:rsid w:val="005E3880"/>
    <w:rsid w:val="005F3559"/>
    <w:rsid w:val="005F3CE9"/>
    <w:rsid w:val="005F4E5E"/>
    <w:rsid w:val="005F5942"/>
    <w:rsid w:val="005F6DCE"/>
    <w:rsid w:val="005F6F93"/>
    <w:rsid w:val="005F771B"/>
    <w:rsid w:val="005F7FB0"/>
    <w:rsid w:val="006008F0"/>
    <w:rsid w:val="00603010"/>
    <w:rsid w:val="0060422D"/>
    <w:rsid w:val="00604EF8"/>
    <w:rsid w:val="0060580E"/>
    <w:rsid w:val="00606A83"/>
    <w:rsid w:val="0060704D"/>
    <w:rsid w:val="00607963"/>
    <w:rsid w:val="00607BF3"/>
    <w:rsid w:val="00610043"/>
    <w:rsid w:val="006112FA"/>
    <w:rsid w:val="0061237D"/>
    <w:rsid w:val="00613938"/>
    <w:rsid w:val="006150EC"/>
    <w:rsid w:val="00615824"/>
    <w:rsid w:val="00616752"/>
    <w:rsid w:val="00617FA6"/>
    <w:rsid w:val="00620B60"/>
    <w:rsid w:val="00620E39"/>
    <w:rsid w:val="00620EE6"/>
    <w:rsid w:val="0062398C"/>
    <w:rsid w:val="00624B31"/>
    <w:rsid w:val="00626AC9"/>
    <w:rsid w:val="0063384D"/>
    <w:rsid w:val="00635395"/>
    <w:rsid w:val="00636386"/>
    <w:rsid w:val="00636F23"/>
    <w:rsid w:val="00637804"/>
    <w:rsid w:val="0063788A"/>
    <w:rsid w:val="006378B9"/>
    <w:rsid w:val="00646B1A"/>
    <w:rsid w:val="00646F0E"/>
    <w:rsid w:val="0064788D"/>
    <w:rsid w:val="006515DB"/>
    <w:rsid w:val="006529FA"/>
    <w:rsid w:val="00652B24"/>
    <w:rsid w:val="00652D31"/>
    <w:rsid w:val="00655986"/>
    <w:rsid w:val="00655A35"/>
    <w:rsid w:val="0065745D"/>
    <w:rsid w:val="00663422"/>
    <w:rsid w:val="00663B43"/>
    <w:rsid w:val="00665E51"/>
    <w:rsid w:val="00667F70"/>
    <w:rsid w:val="006715DB"/>
    <w:rsid w:val="00671A2A"/>
    <w:rsid w:val="00671BED"/>
    <w:rsid w:val="00671DFC"/>
    <w:rsid w:val="00671F78"/>
    <w:rsid w:val="00672BD2"/>
    <w:rsid w:val="00674905"/>
    <w:rsid w:val="006758F6"/>
    <w:rsid w:val="0067602F"/>
    <w:rsid w:val="006807D9"/>
    <w:rsid w:val="00680BF5"/>
    <w:rsid w:val="00682B40"/>
    <w:rsid w:val="00683CA3"/>
    <w:rsid w:val="006845D5"/>
    <w:rsid w:val="00685B2B"/>
    <w:rsid w:val="00685FD3"/>
    <w:rsid w:val="00686B9A"/>
    <w:rsid w:val="00687A0B"/>
    <w:rsid w:val="00691A00"/>
    <w:rsid w:val="00695597"/>
    <w:rsid w:val="0069713A"/>
    <w:rsid w:val="00697D28"/>
    <w:rsid w:val="006A19F0"/>
    <w:rsid w:val="006A1D90"/>
    <w:rsid w:val="006A3ED3"/>
    <w:rsid w:val="006A4855"/>
    <w:rsid w:val="006A48EB"/>
    <w:rsid w:val="006A6539"/>
    <w:rsid w:val="006A685E"/>
    <w:rsid w:val="006B10F2"/>
    <w:rsid w:val="006B1606"/>
    <w:rsid w:val="006B1755"/>
    <w:rsid w:val="006B2F2A"/>
    <w:rsid w:val="006B3763"/>
    <w:rsid w:val="006B457E"/>
    <w:rsid w:val="006B4C9A"/>
    <w:rsid w:val="006B56D5"/>
    <w:rsid w:val="006B6696"/>
    <w:rsid w:val="006C0183"/>
    <w:rsid w:val="006C0C71"/>
    <w:rsid w:val="006C15DF"/>
    <w:rsid w:val="006C1AED"/>
    <w:rsid w:val="006C2FDB"/>
    <w:rsid w:val="006C32C3"/>
    <w:rsid w:val="006C3795"/>
    <w:rsid w:val="006C4472"/>
    <w:rsid w:val="006C50D8"/>
    <w:rsid w:val="006C7F12"/>
    <w:rsid w:val="006D0DE7"/>
    <w:rsid w:val="006D21C7"/>
    <w:rsid w:val="006D2615"/>
    <w:rsid w:val="006D2879"/>
    <w:rsid w:val="006D3D1E"/>
    <w:rsid w:val="006D430D"/>
    <w:rsid w:val="006D4607"/>
    <w:rsid w:val="006D5B34"/>
    <w:rsid w:val="006D5EB3"/>
    <w:rsid w:val="006D6981"/>
    <w:rsid w:val="006D78C4"/>
    <w:rsid w:val="006E0748"/>
    <w:rsid w:val="006E138F"/>
    <w:rsid w:val="006E33AA"/>
    <w:rsid w:val="006E3A44"/>
    <w:rsid w:val="006E3D09"/>
    <w:rsid w:val="006E4346"/>
    <w:rsid w:val="006E4C45"/>
    <w:rsid w:val="006E57A1"/>
    <w:rsid w:val="006E6847"/>
    <w:rsid w:val="006F05C5"/>
    <w:rsid w:val="006F0D38"/>
    <w:rsid w:val="006F1C81"/>
    <w:rsid w:val="006F34C1"/>
    <w:rsid w:val="006F3DA2"/>
    <w:rsid w:val="006F4CF5"/>
    <w:rsid w:val="006F7E1A"/>
    <w:rsid w:val="00700430"/>
    <w:rsid w:val="00702481"/>
    <w:rsid w:val="0070397F"/>
    <w:rsid w:val="00704247"/>
    <w:rsid w:val="007071A3"/>
    <w:rsid w:val="007102AA"/>
    <w:rsid w:val="007135C7"/>
    <w:rsid w:val="00714E93"/>
    <w:rsid w:val="00715903"/>
    <w:rsid w:val="007161F8"/>
    <w:rsid w:val="00720509"/>
    <w:rsid w:val="0072093D"/>
    <w:rsid w:val="00721635"/>
    <w:rsid w:val="007227D8"/>
    <w:rsid w:val="00724131"/>
    <w:rsid w:val="00724E88"/>
    <w:rsid w:val="007250E1"/>
    <w:rsid w:val="007252A0"/>
    <w:rsid w:val="007272C0"/>
    <w:rsid w:val="00731685"/>
    <w:rsid w:val="0073256C"/>
    <w:rsid w:val="007325E5"/>
    <w:rsid w:val="0073388D"/>
    <w:rsid w:val="0073498F"/>
    <w:rsid w:val="0073693F"/>
    <w:rsid w:val="00736E89"/>
    <w:rsid w:val="0073748A"/>
    <w:rsid w:val="00742AEB"/>
    <w:rsid w:val="007452B3"/>
    <w:rsid w:val="00745483"/>
    <w:rsid w:val="00746E5E"/>
    <w:rsid w:val="0075547E"/>
    <w:rsid w:val="00756138"/>
    <w:rsid w:val="00756299"/>
    <w:rsid w:val="007567B5"/>
    <w:rsid w:val="00760AA3"/>
    <w:rsid w:val="00760FD7"/>
    <w:rsid w:val="007615A4"/>
    <w:rsid w:val="0076346A"/>
    <w:rsid w:val="00764A3B"/>
    <w:rsid w:val="00765EE2"/>
    <w:rsid w:val="00766D1B"/>
    <w:rsid w:val="00771B89"/>
    <w:rsid w:val="00774E15"/>
    <w:rsid w:val="007751AB"/>
    <w:rsid w:val="00775B52"/>
    <w:rsid w:val="00776414"/>
    <w:rsid w:val="00776AB6"/>
    <w:rsid w:val="00780E38"/>
    <w:rsid w:val="00781956"/>
    <w:rsid w:val="00787DFE"/>
    <w:rsid w:val="00790047"/>
    <w:rsid w:val="007905C4"/>
    <w:rsid w:val="00791B90"/>
    <w:rsid w:val="007922B5"/>
    <w:rsid w:val="00792842"/>
    <w:rsid w:val="007934CC"/>
    <w:rsid w:val="0079489F"/>
    <w:rsid w:val="007955B5"/>
    <w:rsid w:val="0079570D"/>
    <w:rsid w:val="007A318F"/>
    <w:rsid w:val="007A64F7"/>
    <w:rsid w:val="007A6502"/>
    <w:rsid w:val="007B031A"/>
    <w:rsid w:val="007B1D2A"/>
    <w:rsid w:val="007B3351"/>
    <w:rsid w:val="007B47EA"/>
    <w:rsid w:val="007B4BFA"/>
    <w:rsid w:val="007B608A"/>
    <w:rsid w:val="007B63AF"/>
    <w:rsid w:val="007B79D2"/>
    <w:rsid w:val="007B7A0A"/>
    <w:rsid w:val="007B7FBD"/>
    <w:rsid w:val="007C0401"/>
    <w:rsid w:val="007C3694"/>
    <w:rsid w:val="007C3FE6"/>
    <w:rsid w:val="007C46F5"/>
    <w:rsid w:val="007C4DD8"/>
    <w:rsid w:val="007C602F"/>
    <w:rsid w:val="007C6943"/>
    <w:rsid w:val="007C7DDC"/>
    <w:rsid w:val="007C7F5B"/>
    <w:rsid w:val="007D33D0"/>
    <w:rsid w:val="007D3CA7"/>
    <w:rsid w:val="007D464A"/>
    <w:rsid w:val="007D6B5B"/>
    <w:rsid w:val="007D746B"/>
    <w:rsid w:val="007D7FFE"/>
    <w:rsid w:val="007E0213"/>
    <w:rsid w:val="007E14CE"/>
    <w:rsid w:val="007E14E6"/>
    <w:rsid w:val="007E1F3E"/>
    <w:rsid w:val="007E2EFE"/>
    <w:rsid w:val="007E479F"/>
    <w:rsid w:val="007E4BB9"/>
    <w:rsid w:val="007E4D60"/>
    <w:rsid w:val="007E57C0"/>
    <w:rsid w:val="007E60A4"/>
    <w:rsid w:val="007E6B4C"/>
    <w:rsid w:val="007E7EF5"/>
    <w:rsid w:val="007F195B"/>
    <w:rsid w:val="007F3F0D"/>
    <w:rsid w:val="007F6AA9"/>
    <w:rsid w:val="007F6ADC"/>
    <w:rsid w:val="007F733B"/>
    <w:rsid w:val="007F75F7"/>
    <w:rsid w:val="00802A29"/>
    <w:rsid w:val="008045DC"/>
    <w:rsid w:val="0080566F"/>
    <w:rsid w:val="00805D37"/>
    <w:rsid w:val="00806EA2"/>
    <w:rsid w:val="00811CEF"/>
    <w:rsid w:val="00813D32"/>
    <w:rsid w:val="00813EF6"/>
    <w:rsid w:val="0081450E"/>
    <w:rsid w:val="00815329"/>
    <w:rsid w:val="00816F17"/>
    <w:rsid w:val="00820173"/>
    <w:rsid w:val="0082317F"/>
    <w:rsid w:val="008233DC"/>
    <w:rsid w:val="008233E4"/>
    <w:rsid w:val="00827262"/>
    <w:rsid w:val="00834398"/>
    <w:rsid w:val="00836E59"/>
    <w:rsid w:val="00837ECD"/>
    <w:rsid w:val="0084121C"/>
    <w:rsid w:val="00841DB3"/>
    <w:rsid w:val="008428EE"/>
    <w:rsid w:val="00842E20"/>
    <w:rsid w:val="00843450"/>
    <w:rsid w:val="00844B1C"/>
    <w:rsid w:val="00845A75"/>
    <w:rsid w:val="00847665"/>
    <w:rsid w:val="0085222B"/>
    <w:rsid w:val="00852708"/>
    <w:rsid w:val="00852B92"/>
    <w:rsid w:val="00853A11"/>
    <w:rsid w:val="00854BF2"/>
    <w:rsid w:val="0085587B"/>
    <w:rsid w:val="00855A58"/>
    <w:rsid w:val="008567B4"/>
    <w:rsid w:val="00860768"/>
    <w:rsid w:val="00860819"/>
    <w:rsid w:val="0086242B"/>
    <w:rsid w:val="00863CF1"/>
    <w:rsid w:val="0086453E"/>
    <w:rsid w:val="00864878"/>
    <w:rsid w:val="0086709F"/>
    <w:rsid w:val="00870352"/>
    <w:rsid w:val="0087080F"/>
    <w:rsid w:val="00870FC7"/>
    <w:rsid w:val="008711B7"/>
    <w:rsid w:val="008733B6"/>
    <w:rsid w:val="008733FA"/>
    <w:rsid w:val="00873894"/>
    <w:rsid w:val="008747D6"/>
    <w:rsid w:val="00874F8F"/>
    <w:rsid w:val="00875C75"/>
    <w:rsid w:val="008765AE"/>
    <w:rsid w:val="0087674D"/>
    <w:rsid w:val="008809C9"/>
    <w:rsid w:val="00883883"/>
    <w:rsid w:val="008846C0"/>
    <w:rsid w:val="008862F9"/>
    <w:rsid w:val="008872B7"/>
    <w:rsid w:val="00887710"/>
    <w:rsid w:val="00890959"/>
    <w:rsid w:val="00891745"/>
    <w:rsid w:val="00893471"/>
    <w:rsid w:val="0089404E"/>
    <w:rsid w:val="00895662"/>
    <w:rsid w:val="00896A2A"/>
    <w:rsid w:val="00896F83"/>
    <w:rsid w:val="008A0F0D"/>
    <w:rsid w:val="008A1B8D"/>
    <w:rsid w:val="008A22E1"/>
    <w:rsid w:val="008A4D45"/>
    <w:rsid w:val="008A4EC0"/>
    <w:rsid w:val="008A5983"/>
    <w:rsid w:val="008A64CC"/>
    <w:rsid w:val="008A6BA5"/>
    <w:rsid w:val="008A7D22"/>
    <w:rsid w:val="008A7DCB"/>
    <w:rsid w:val="008B0D95"/>
    <w:rsid w:val="008B27BA"/>
    <w:rsid w:val="008B41E7"/>
    <w:rsid w:val="008B5EF5"/>
    <w:rsid w:val="008B6650"/>
    <w:rsid w:val="008C0629"/>
    <w:rsid w:val="008C2914"/>
    <w:rsid w:val="008C2AFA"/>
    <w:rsid w:val="008C300A"/>
    <w:rsid w:val="008C4A44"/>
    <w:rsid w:val="008D13D2"/>
    <w:rsid w:val="008D1A5A"/>
    <w:rsid w:val="008D1C88"/>
    <w:rsid w:val="008D1C8D"/>
    <w:rsid w:val="008D5096"/>
    <w:rsid w:val="008D6752"/>
    <w:rsid w:val="008E013B"/>
    <w:rsid w:val="008E1D1E"/>
    <w:rsid w:val="008E317B"/>
    <w:rsid w:val="008E44AF"/>
    <w:rsid w:val="008E61AE"/>
    <w:rsid w:val="008E79D0"/>
    <w:rsid w:val="008E7FD5"/>
    <w:rsid w:val="008F1CE8"/>
    <w:rsid w:val="008F2EB2"/>
    <w:rsid w:val="008F34B7"/>
    <w:rsid w:val="008F4B47"/>
    <w:rsid w:val="008F4D56"/>
    <w:rsid w:val="0090142F"/>
    <w:rsid w:val="00901DB7"/>
    <w:rsid w:val="00904669"/>
    <w:rsid w:val="00904962"/>
    <w:rsid w:val="00907567"/>
    <w:rsid w:val="00910B34"/>
    <w:rsid w:val="00910DD1"/>
    <w:rsid w:val="0091296D"/>
    <w:rsid w:val="009146A2"/>
    <w:rsid w:val="009151A9"/>
    <w:rsid w:val="00923329"/>
    <w:rsid w:val="0092467E"/>
    <w:rsid w:val="00925334"/>
    <w:rsid w:val="0092646D"/>
    <w:rsid w:val="009266D0"/>
    <w:rsid w:val="00926E62"/>
    <w:rsid w:val="0092733D"/>
    <w:rsid w:val="009274A6"/>
    <w:rsid w:val="00930896"/>
    <w:rsid w:val="00932625"/>
    <w:rsid w:val="00933016"/>
    <w:rsid w:val="009336C1"/>
    <w:rsid w:val="00933F2C"/>
    <w:rsid w:val="009342C5"/>
    <w:rsid w:val="00937444"/>
    <w:rsid w:val="009377B1"/>
    <w:rsid w:val="00941DFE"/>
    <w:rsid w:val="00944262"/>
    <w:rsid w:val="0094773F"/>
    <w:rsid w:val="00950107"/>
    <w:rsid w:val="0095045C"/>
    <w:rsid w:val="00950C05"/>
    <w:rsid w:val="00950EB0"/>
    <w:rsid w:val="00951250"/>
    <w:rsid w:val="009522A3"/>
    <w:rsid w:val="00954660"/>
    <w:rsid w:val="009556DA"/>
    <w:rsid w:val="009576E1"/>
    <w:rsid w:val="00961EA4"/>
    <w:rsid w:val="00962A5C"/>
    <w:rsid w:val="00963002"/>
    <w:rsid w:val="00963545"/>
    <w:rsid w:val="00963EAA"/>
    <w:rsid w:val="00964979"/>
    <w:rsid w:val="00970769"/>
    <w:rsid w:val="00970E50"/>
    <w:rsid w:val="00972165"/>
    <w:rsid w:val="0097306E"/>
    <w:rsid w:val="0097650F"/>
    <w:rsid w:val="00976B05"/>
    <w:rsid w:val="009801D6"/>
    <w:rsid w:val="00982F56"/>
    <w:rsid w:val="009843E4"/>
    <w:rsid w:val="009867CC"/>
    <w:rsid w:val="00987955"/>
    <w:rsid w:val="00990D17"/>
    <w:rsid w:val="009926E6"/>
    <w:rsid w:val="00994812"/>
    <w:rsid w:val="00994C1B"/>
    <w:rsid w:val="00996370"/>
    <w:rsid w:val="00996CD3"/>
    <w:rsid w:val="00996D56"/>
    <w:rsid w:val="00996DA4"/>
    <w:rsid w:val="0099740A"/>
    <w:rsid w:val="00997BC6"/>
    <w:rsid w:val="009A0BBC"/>
    <w:rsid w:val="009A456A"/>
    <w:rsid w:val="009A5BF7"/>
    <w:rsid w:val="009A620F"/>
    <w:rsid w:val="009B01C4"/>
    <w:rsid w:val="009B2BEE"/>
    <w:rsid w:val="009B4633"/>
    <w:rsid w:val="009B5473"/>
    <w:rsid w:val="009B56E4"/>
    <w:rsid w:val="009B5CD6"/>
    <w:rsid w:val="009B6EF5"/>
    <w:rsid w:val="009B7582"/>
    <w:rsid w:val="009C27DF"/>
    <w:rsid w:val="009C311B"/>
    <w:rsid w:val="009C3FA5"/>
    <w:rsid w:val="009C4C4D"/>
    <w:rsid w:val="009C618E"/>
    <w:rsid w:val="009C6290"/>
    <w:rsid w:val="009C6A0E"/>
    <w:rsid w:val="009D0C50"/>
    <w:rsid w:val="009D288C"/>
    <w:rsid w:val="009D3EA3"/>
    <w:rsid w:val="009D5825"/>
    <w:rsid w:val="009D58C9"/>
    <w:rsid w:val="009D63C2"/>
    <w:rsid w:val="009E26D5"/>
    <w:rsid w:val="009E42B8"/>
    <w:rsid w:val="009E4FC3"/>
    <w:rsid w:val="009E54B7"/>
    <w:rsid w:val="009E5B1F"/>
    <w:rsid w:val="009E6FB4"/>
    <w:rsid w:val="009E6FFE"/>
    <w:rsid w:val="009E7D6C"/>
    <w:rsid w:val="009F0245"/>
    <w:rsid w:val="009F2B7C"/>
    <w:rsid w:val="009F4018"/>
    <w:rsid w:val="009F790C"/>
    <w:rsid w:val="00A0100F"/>
    <w:rsid w:val="00A01DC0"/>
    <w:rsid w:val="00A01EC6"/>
    <w:rsid w:val="00A02002"/>
    <w:rsid w:val="00A04F62"/>
    <w:rsid w:val="00A05A66"/>
    <w:rsid w:val="00A07E0A"/>
    <w:rsid w:val="00A1007D"/>
    <w:rsid w:val="00A138C6"/>
    <w:rsid w:val="00A139D8"/>
    <w:rsid w:val="00A13F7E"/>
    <w:rsid w:val="00A16A69"/>
    <w:rsid w:val="00A2005D"/>
    <w:rsid w:val="00A20D42"/>
    <w:rsid w:val="00A21315"/>
    <w:rsid w:val="00A23132"/>
    <w:rsid w:val="00A23361"/>
    <w:rsid w:val="00A23618"/>
    <w:rsid w:val="00A2377B"/>
    <w:rsid w:val="00A31E51"/>
    <w:rsid w:val="00A33275"/>
    <w:rsid w:val="00A33EB6"/>
    <w:rsid w:val="00A34C0C"/>
    <w:rsid w:val="00A35D38"/>
    <w:rsid w:val="00A36624"/>
    <w:rsid w:val="00A40105"/>
    <w:rsid w:val="00A407B2"/>
    <w:rsid w:val="00A416C2"/>
    <w:rsid w:val="00A4323C"/>
    <w:rsid w:val="00A4417E"/>
    <w:rsid w:val="00A46A66"/>
    <w:rsid w:val="00A47515"/>
    <w:rsid w:val="00A47C19"/>
    <w:rsid w:val="00A50BAD"/>
    <w:rsid w:val="00A50FAC"/>
    <w:rsid w:val="00A524F6"/>
    <w:rsid w:val="00A54636"/>
    <w:rsid w:val="00A54A38"/>
    <w:rsid w:val="00A558B7"/>
    <w:rsid w:val="00A561D6"/>
    <w:rsid w:val="00A56644"/>
    <w:rsid w:val="00A568A0"/>
    <w:rsid w:val="00A57968"/>
    <w:rsid w:val="00A61EA4"/>
    <w:rsid w:val="00A63381"/>
    <w:rsid w:val="00A651D8"/>
    <w:rsid w:val="00A65618"/>
    <w:rsid w:val="00A664C3"/>
    <w:rsid w:val="00A67F40"/>
    <w:rsid w:val="00A70C6A"/>
    <w:rsid w:val="00A71959"/>
    <w:rsid w:val="00A72A8B"/>
    <w:rsid w:val="00A72ABC"/>
    <w:rsid w:val="00A81005"/>
    <w:rsid w:val="00A848FE"/>
    <w:rsid w:val="00A84D80"/>
    <w:rsid w:val="00A85DBA"/>
    <w:rsid w:val="00A86AA0"/>
    <w:rsid w:val="00A90DD7"/>
    <w:rsid w:val="00A9213A"/>
    <w:rsid w:val="00A92932"/>
    <w:rsid w:val="00A94920"/>
    <w:rsid w:val="00A955E0"/>
    <w:rsid w:val="00A95A5D"/>
    <w:rsid w:val="00A95BFE"/>
    <w:rsid w:val="00A96A35"/>
    <w:rsid w:val="00AA066F"/>
    <w:rsid w:val="00AA0892"/>
    <w:rsid w:val="00AA3612"/>
    <w:rsid w:val="00AA488A"/>
    <w:rsid w:val="00AA50CE"/>
    <w:rsid w:val="00AA6EC1"/>
    <w:rsid w:val="00AB365A"/>
    <w:rsid w:val="00AB4535"/>
    <w:rsid w:val="00AB5197"/>
    <w:rsid w:val="00AB6BEF"/>
    <w:rsid w:val="00AC0CA0"/>
    <w:rsid w:val="00AC119E"/>
    <w:rsid w:val="00AC2A11"/>
    <w:rsid w:val="00AC2B95"/>
    <w:rsid w:val="00AC448A"/>
    <w:rsid w:val="00AC5EA2"/>
    <w:rsid w:val="00AC76E6"/>
    <w:rsid w:val="00AC7E3C"/>
    <w:rsid w:val="00AD17CD"/>
    <w:rsid w:val="00AD20C0"/>
    <w:rsid w:val="00AD78A0"/>
    <w:rsid w:val="00AE1F3D"/>
    <w:rsid w:val="00AE2A67"/>
    <w:rsid w:val="00AE3DE5"/>
    <w:rsid w:val="00AE406B"/>
    <w:rsid w:val="00AE737F"/>
    <w:rsid w:val="00AF040B"/>
    <w:rsid w:val="00AF103D"/>
    <w:rsid w:val="00AF117E"/>
    <w:rsid w:val="00AF142B"/>
    <w:rsid w:val="00AF45DD"/>
    <w:rsid w:val="00AF52D6"/>
    <w:rsid w:val="00AF6458"/>
    <w:rsid w:val="00AF666C"/>
    <w:rsid w:val="00AF6FE4"/>
    <w:rsid w:val="00B040D8"/>
    <w:rsid w:val="00B049AF"/>
    <w:rsid w:val="00B058C5"/>
    <w:rsid w:val="00B0689A"/>
    <w:rsid w:val="00B1002F"/>
    <w:rsid w:val="00B1021A"/>
    <w:rsid w:val="00B112AB"/>
    <w:rsid w:val="00B11726"/>
    <w:rsid w:val="00B14231"/>
    <w:rsid w:val="00B143AD"/>
    <w:rsid w:val="00B15642"/>
    <w:rsid w:val="00B175F2"/>
    <w:rsid w:val="00B17CCE"/>
    <w:rsid w:val="00B17F53"/>
    <w:rsid w:val="00B208A6"/>
    <w:rsid w:val="00B21E8F"/>
    <w:rsid w:val="00B228ED"/>
    <w:rsid w:val="00B2388C"/>
    <w:rsid w:val="00B24B2E"/>
    <w:rsid w:val="00B24C76"/>
    <w:rsid w:val="00B277B0"/>
    <w:rsid w:val="00B31648"/>
    <w:rsid w:val="00B3350A"/>
    <w:rsid w:val="00B36A4E"/>
    <w:rsid w:val="00B378F0"/>
    <w:rsid w:val="00B42516"/>
    <w:rsid w:val="00B42F7C"/>
    <w:rsid w:val="00B44E6A"/>
    <w:rsid w:val="00B503A9"/>
    <w:rsid w:val="00B50727"/>
    <w:rsid w:val="00B51AD2"/>
    <w:rsid w:val="00B53885"/>
    <w:rsid w:val="00B53FB7"/>
    <w:rsid w:val="00B5479F"/>
    <w:rsid w:val="00B549C7"/>
    <w:rsid w:val="00B54C70"/>
    <w:rsid w:val="00B55A62"/>
    <w:rsid w:val="00B55C74"/>
    <w:rsid w:val="00B605DA"/>
    <w:rsid w:val="00B60EC7"/>
    <w:rsid w:val="00B61E62"/>
    <w:rsid w:val="00B62F76"/>
    <w:rsid w:val="00B6333A"/>
    <w:rsid w:val="00B65094"/>
    <w:rsid w:val="00B6609A"/>
    <w:rsid w:val="00B66B18"/>
    <w:rsid w:val="00B67263"/>
    <w:rsid w:val="00B72098"/>
    <w:rsid w:val="00B740E8"/>
    <w:rsid w:val="00B74D56"/>
    <w:rsid w:val="00B75BC1"/>
    <w:rsid w:val="00B763D7"/>
    <w:rsid w:val="00B7786A"/>
    <w:rsid w:val="00B81D4F"/>
    <w:rsid w:val="00B82AFF"/>
    <w:rsid w:val="00B82C06"/>
    <w:rsid w:val="00B83B7D"/>
    <w:rsid w:val="00B84DC4"/>
    <w:rsid w:val="00B91991"/>
    <w:rsid w:val="00B93F7D"/>
    <w:rsid w:val="00B9425E"/>
    <w:rsid w:val="00B9703E"/>
    <w:rsid w:val="00B97A0D"/>
    <w:rsid w:val="00B97FD9"/>
    <w:rsid w:val="00BA0AB4"/>
    <w:rsid w:val="00BA6B2D"/>
    <w:rsid w:val="00BB0592"/>
    <w:rsid w:val="00BB25BD"/>
    <w:rsid w:val="00BB2795"/>
    <w:rsid w:val="00BB2F6A"/>
    <w:rsid w:val="00BB3ACD"/>
    <w:rsid w:val="00BB4E05"/>
    <w:rsid w:val="00BB51B3"/>
    <w:rsid w:val="00BB686C"/>
    <w:rsid w:val="00BC07D7"/>
    <w:rsid w:val="00BC1561"/>
    <w:rsid w:val="00BC1F4C"/>
    <w:rsid w:val="00BC2412"/>
    <w:rsid w:val="00BC52CB"/>
    <w:rsid w:val="00BC5C34"/>
    <w:rsid w:val="00BD0E2F"/>
    <w:rsid w:val="00BE0356"/>
    <w:rsid w:val="00BE03CF"/>
    <w:rsid w:val="00BE1621"/>
    <w:rsid w:val="00BE167A"/>
    <w:rsid w:val="00BE2451"/>
    <w:rsid w:val="00BE324A"/>
    <w:rsid w:val="00BE426B"/>
    <w:rsid w:val="00BE45AF"/>
    <w:rsid w:val="00BE72B2"/>
    <w:rsid w:val="00BE762A"/>
    <w:rsid w:val="00BF17BA"/>
    <w:rsid w:val="00BF2E9D"/>
    <w:rsid w:val="00BF5579"/>
    <w:rsid w:val="00BF707D"/>
    <w:rsid w:val="00BF70D8"/>
    <w:rsid w:val="00BF79EB"/>
    <w:rsid w:val="00C00320"/>
    <w:rsid w:val="00C00D84"/>
    <w:rsid w:val="00C0410A"/>
    <w:rsid w:val="00C04282"/>
    <w:rsid w:val="00C07899"/>
    <w:rsid w:val="00C11CFF"/>
    <w:rsid w:val="00C13766"/>
    <w:rsid w:val="00C209CB"/>
    <w:rsid w:val="00C22E74"/>
    <w:rsid w:val="00C238DD"/>
    <w:rsid w:val="00C24B08"/>
    <w:rsid w:val="00C26A73"/>
    <w:rsid w:val="00C3008E"/>
    <w:rsid w:val="00C30E8C"/>
    <w:rsid w:val="00C310D8"/>
    <w:rsid w:val="00C32477"/>
    <w:rsid w:val="00C340DD"/>
    <w:rsid w:val="00C34A78"/>
    <w:rsid w:val="00C36045"/>
    <w:rsid w:val="00C3666C"/>
    <w:rsid w:val="00C40C65"/>
    <w:rsid w:val="00C41131"/>
    <w:rsid w:val="00C41834"/>
    <w:rsid w:val="00C41B31"/>
    <w:rsid w:val="00C42595"/>
    <w:rsid w:val="00C44BDB"/>
    <w:rsid w:val="00C465FA"/>
    <w:rsid w:val="00C52567"/>
    <w:rsid w:val="00C5503E"/>
    <w:rsid w:val="00C56051"/>
    <w:rsid w:val="00C5779C"/>
    <w:rsid w:val="00C6308E"/>
    <w:rsid w:val="00C64960"/>
    <w:rsid w:val="00C64FE8"/>
    <w:rsid w:val="00C66C55"/>
    <w:rsid w:val="00C66DF6"/>
    <w:rsid w:val="00C70052"/>
    <w:rsid w:val="00C744B4"/>
    <w:rsid w:val="00C74B48"/>
    <w:rsid w:val="00C75528"/>
    <w:rsid w:val="00C7724C"/>
    <w:rsid w:val="00C82268"/>
    <w:rsid w:val="00C82BDA"/>
    <w:rsid w:val="00C83B72"/>
    <w:rsid w:val="00C8546A"/>
    <w:rsid w:val="00C867CC"/>
    <w:rsid w:val="00C86A3C"/>
    <w:rsid w:val="00C86D40"/>
    <w:rsid w:val="00C92098"/>
    <w:rsid w:val="00C926A0"/>
    <w:rsid w:val="00C96772"/>
    <w:rsid w:val="00C97CFC"/>
    <w:rsid w:val="00CA541E"/>
    <w:rsid w:val="00CA638B"/>
    <w:rsid w:val="00CA6902"/>
    <w:rsid w:val="00CB17F2"/>
    <w:rsid w:val="00CB3486"/>
    <w:rsid w:val="00CB4D2B"/>
    <w:rsid w:val="00CB56B1"/>
    <w:rsid w:val="00CC069E"/>
    <w:rsid w:val="00CC1098"/>
    <w:rsid w:val="00CC1FB7"/>
    <w:rsid w:val="00CC3076"/>
    <w:rsid w:val="00CC4520"/>
    <w:rsid w:val="00CC5790"/>
    <w:rsid w:val="00CD297C"/>
    <w:rsid w:val="00CD4244"/>
    <w:rsid w:val="00CD52AF"/>
    <w:rsid w:val="00CD6BC3"/>
    <w:rsid w:val="00CE0227"/>
    <w:rsid w:val="00CE072F"/>
    <w:rsid w:val="00CE3983"/>
    <w:rsid w:val="00CE61D0"/>
    <w:rsid w:val="00CF0063"/>
    <w:rsid w:val="00CF25BC"/>
    <w:rsid w:val="00CF300B"/>
    <w:rsid w:val="00CF3550"/>
    <w:rsid w:val="00CF3C76"/>
    <w:rsid w:val="00CF3D84"/>
    <w:rsid w:val="00CF43D5"/>
    <w:rsid w:val="00CF6785"/>
    <w:rsid w:val="00CF6D93"/>
    <w:rsid w:val="00D0005E"/>
    <w:rsid w:val="00D006C5"/>
    <w:rsid w:val="00D00D49"/>
    <w:rsid w:val="00D01DAF"/>
    <w:rsid w:val="00D0324A"/>
    <w:rsid w:val="00D03628"/>
    <w:rsid w:val="00D03FE3"/>
    <w:rsid w:val="00D06A25"/>
    <w:rsid w:val="00D0797E"/>
    <w:rsid w:val="00D12559"/>
    <w:rsid w:val="00D130BB"/>
    <w:rsid w:val="00D13E80"/>
    <w:rsid w:val="00D142D2"/>
    <w:rsid w:val="00D22DB6"/>
    <w:rsid w:val="00D2453A"/>
    <w:rsid w:val="00D2512A"/>
    <w:rsid w:val="00D25B2D"/>
    <w:rsid w:val="00D26349"/>
    <w:rsid w:val="00D307A0"/>
    <w:rsid w:val="00D31251"/>
    <w:rsid w:val="00D32906"/>
    <w:rsid w:val="00D334A6"/>
    <w:rsid w:val="00D352A5"/>
    <w:rsid w:val="00D3745F"/>
    <w:rsid w:val="00D44FD2"/>
    <w:rsid w:val="00D456DD"/>
    <w:rsid w:val="00D46F79"/>
    <w:rsid w:val="00D47447"/>
    <w:rsid w:val="00D52889"/>
    <w:rsid w:val="00D52C78"/>
    <w:rsid w:val="00D53E7F"/>
    <w:rsid w:val="00D552B9"/>
    <w:rsid w:val="00D63198"/>
    <w:rsid w:val="00D6408A"/>
    <w:rsid w:val="00D67821"/>
    <w:rsid w:val="00D6791F"/>
    <w:rsid w:val="00D7226E"/>
    <w:rsid w:val="00D7261C"/>
    <w:rsid w:val="00D72972"/>
    <w:rsid w:val="00D73BF8"/>
    <w:rsid w:val="00D7476B"/>
    <w:rsid w:val="00D74842"/>
    <w:rsid w:val="00D767AC"/>
    <w:rsid w:val="00D767E8"/>
    <w:rsid w:val="00D76B42"/>
    <w:rsid w:val="00D77ACB"/>
    <w:rsid w:val="00D81DCC"/>
    <w:rsid w:val="00D82B28"/>
    <w:rsid w:val="00D82B84"/>
    <w:rsid w:val="00D8350B"/>
    <w:rsid w:val="00D839F8"/>
    <w:rsid w:val="00D83FC5"/>
    <w:rsid w:val="00D8539E"/>
    <w:rsid w:val="00D85C68"/>
    <w:rsid w:val="00D901F5"/>
    <w:rsid w:val="00D91498"/>
    <w:rsid w:val="00D916B9"/>
    <w:rsid w:val="00D9215B"/>
    <w:rsid w:val="00D9218A"/>
    <w:rsid w:val="00D921BA"/>
    <w:rsid w:val="00D94192"/>
    <w:rsid w:val="00D94F81"/>
    <w:rsid w:val="00D95C2A"/>
    <w:rsid w:val="00D96282"/>
    <w:rsid w:val="00D97471"/>
    <w:rsid w:val="00D979D4"/>
    <w:rsid w:val="00DA27F4"/>
    <w:rsid w:val="00DA3BEA"/>
    <w:rsid w:val="00DA4017"/>
    <w:rsid w:val="00DA40CD"/>
    <w:rsid w:val="00DA4567"/>
    <w:rsid w:val="00DA5F03"/>
    <w:rsid w:val="00DA7014"/>
    <w:rsid w:val="00DB39F1"/>
    <w:rsid w:val="00DB3E12"/>
    <w:rsid w:val="00DB49AB"/>
    <w:rsid w:val="00DB567F"/>
    <w:rsid w:val="00DC10DB"/>
    <w:rsid w:val="00DC1809"/>
    <w:rsid w:val="00DC3C2A"/>
    <w:rsid w:val="00DC3F94"/>
    <w:rsid w:val="00DC4B7C"/>
    <w:rsid w:val="00DC4EB0"/>
    <w:rsid w:val="00DC62C6"/>
    <w:rsid w:val="00DD491A"/>
    <w:rsid w:val="00DD5AFA"/>
    <w:rsid w:val="00DD7D7C"/>
    <w:rsid w:val="00DE06FC"/>
    <w:rsid w:val="00DE083B"/>
    <w:rsid w:val="00DE1EE1"/>
    <w:rsid w:val="00DE2C2E"/>
    <w:rsid w:val="00DE3412"/>
    <w:rsid w:val="00DE4EE2"/>
    <w:rsid w:val="00DE5094"/>
    <w:rsid w:val="00DE5331"/>
    <w:rsid w:val="00DE5776"/>
    <w:rsid w:val="00DE59C4"/>
    <w:rsid w:val="00DE70B3"/>
    <w:rsid w:val="00DF2986"/>
    <w:rsid w:val="00DF3FEA"/>
    <w:rsid w:val="00DF4BE2"/>
    <w:rsid w:val="00DF4FA2"/>
    <w:rsid w:val="00DF6603"/>
    <w:rsid w:val="00DF7125"/>
    <w:rsid w:val="00DF7748"/>
    <w:rsid w:val="00E000C0"/>
    <w:rsid w:val="00E00DF2"/>
    <w:rsid w:val="00E00FFF"/>
    <w:rsid w:val="00E01654"/>
    <w:rsid w:val="00E02761"/>
    <w:rsid w:val="00E0334F"/>
    <w:rsid w:val="00E05588"/>
    <w:rsid w:val="00E062F6"/>
    <w:rsid w:val="00E06D63"/>
    <w:rsid w:val="00E07831"/>
    <w:rsid w:val="00E10B54"/>
    <w:rsid w:val="00E12303"/>
    <w:rsid w:val="00E12950"/>
    <w:rsid w:val="00E12DAC"/>
    <w:rsid w:val="00E139DD"/>
    <w:rsid w:val="00E14BDA"/>
    <w:rsid w:val="00E1646E"/>
    <w:rsid w:val="00E165B3"/>
    <w:rsid w:val="00E177F6"/>
    <w:rsid w:val="00E2328D"/>
    <w:rsid w:val="00E23543"/>
    <w:rsid w:val="00E25354"/>
    <w:rsid w:val="00E273BB"/>
    <w:rsid w:val="00E32E5E"/>
    <w:rsid w:val="00E3376F"/>
    <w:rsid w:val="00E34565"/>
    <w:rsid w:val="00E34D89"/>
    <w:rsid w:val="00E34FBA"/>
    <w:rsid w:val="00E3645D"/>
    <w:rsid w:val="00E36CD4"/>
    <w:rsid w:val="00E40C4D"/>
    <w:rsid w:val="00E41266"/>
    <w:rsid w:val="00E44FD0"/>
    <w:rsid w:val="00E47759"/>
    <w:rsid w:val="00E47C37"/>
    <w:rsid w:val="00E47FB7"/>
    <w:rsid w:val="00E50C0B"/>
    <w:rsid w:val="00E517A2"/>
    <w:rsid w:val="00E526A2"/>
    <w:rsid w:val="00E5543C"/>
    <w:rsid w:val="00E554E2"/>
    <w:rsid w:val="00E5682D"/>
    <w:rsid w:val="00E568E9"/>
    <w:rsid w:val="00E612CD"/>
    <w:rsid w:val="00E63035"/>
    <w:rsid w:val="00E6327F"/>
    <w:rsid w:val="00E6451D"/>
    <w:rsid w:val="00E64BF3"/>
    <w:rsid w:val="00E715D6"/>
    <w:rsid w:val="00E72FE3"/>
    <w:rsid w:val="00E744C3"/>
    <w:rsid w:val="00E75F42"/>
    <w:rsid w:val="00E76991"/>
    <w:rsid w:val="00E76BA4"/>
    <w:rsid w:val="00E771B0"/>
    <w:rsid w:val="00E80202"/>
    <w:rsid w:val="00E80978"/>
    <w:rsid w:val="00E811BF"/>
    <w:rsid w:val="00E81EB6"/>
    <w:rsid w:val="00E82DC8"/>
    <w:rsid w:val="00E83531"/>
    <w:rsid w:val="00E844E5"/>
    <w:rsid w:val="00E87AD8"/>
    <w:rsid w:val="00E87CF3"/>
    <w:rsid w:val="00E90BF2"/>
    <w:rsid w:val="00E91514"/>
    <w:rsid w:val="00E94AF8"/>
    <w:rsid w:val="00E95304"/>
    <w:rsid w:val="00E965F3"/>
    <w:rsid w:val="00E971AE"/>
    <w:rsid w:val="00EA05FA"/>
    <w:rsid w:val="00EA19EF"/>
    <w:rsid w:val="00EA22F9"/>
    <w:rsid w:val="00EA45A2"/>
    <w:rsid w:val="00EA4F79"/>
    <w:rsid w:val="00EA54B2"/>
    <w:rsid w:val="00EA5CFD"/>
    <w:rsid w:val="00EB1C67"/>
    <w:rsid w:val="00EB2361"/>
    <w:rsid w:val="00EB4094"/>
    <w:rsid w:val="00EB4317"/>
    <w:rsid w:val="00EB5761"/>
    <w:rsid w:val="00EB5A74"/>
    <w:rsid w:val="00EB6138"/>
    <w:rsid w:val="00EB65EA"/>
    <w:rsid w:val="00EB68EC"/>
    <w:rsid w:val="00EB7585"/>
    <w:rsid w:val="00EC19BE"/>
    <w:rsid w:val="00EC4308"/>
    <w:rsid w:val="00EC43CE"/>
    <w:rsid w:val="00EC4C12"/>
    <w:rsid w:val="00EC669C"/>
    <w:rsid w:val="00ED0732"/>
    <w:rsid w:val="00ED1B96"/>
    <w:rsid w:val="00ED2525"/>
    <w:rsid w:val="00ED269C"/>
    <w:rsid w:val="00ED41B5"/>
    <w:rsid w:val="00ED438D"/>
    <w:rsid w:val="00ED4757"/>
    <w:rsid w:val="00ED61ED"/>
    <w:rsid w:val="00ED6303"/>
    <w:rsid w:val="00ED7254"/>
    <w:rsid w:val="00EE2195"/>
    <w:rsid w:val="00EE2D1E"/>
    <w:rsid w:val="00EE3623"/>
    <w:rsid w:val="00EE3BE1"/>
    <w:rsid w:val="00EE48A1"/>
    <w:rsid w:val="00EF1144"/>
    <w:rsid w:val="00EF2B3D"/>
    <w:rsid w:val="00EF4629"/>
    <w:rsid w:val="00EF53DF"/>
    <w:rsid w:val="00EF5DD0"/>
    <w:rsid w:val="00EF6617"/>
    <w:rsid w:val="00EF66FA"/>
    <w:rsid w:val="00F00322"/>
    <w:rsid w:val="00F0099A"/>
    <w:rsid w:val="00F014AC"/>
    <w:rsid w:val="00F014EF"/>
    <w:rsid w:val="00F03215"/>
    <w:rsid w:val="00F03B28"/>
    <w:rsid w:val="00F05561"/>
    <w:rsid w:val="00F06854"/>
    <w:rsid w:val="00F07C7E"/>
    <w:rsid w:val="00F10F63"/>
    <w:rsid w:val="00F11E67"/>
    <w:rsid w:val="00F13746"/>
    <w:rsid w:val="00F150FD"/>
    <w:rsid w:val="00F2153B"/>
    <w:rsid w:val="00F22C66"/>
    <w:rsid w:val="00F22F7C"/>
    <w:rsid w:val="00F243CB"/>
    <w:rsid w:val="00F25BD9"/>
    <w:rsid w:val="00F30397"/>
    <w:rsid w:val="00F33740"/>
    <w:rsid w:val="00F33B2C"/>
    <w:rsid w:val="00F353E3"/>
    <w:rsid w:val="00F36A60"/>
    <w:rsid w:val="00F37BCC"/>
    <w:rsid w:val="00F40FB4"/>
    <w:rsid w:val="00F41A76"/>
    <w:rsid w:val="00F422F2"/>
    <w:rsid w:val="00F45FFE"/>
    <w:rsid w:val="00F47FA5"/>
    <w:rsid w:val="00F5128F"/>
    <w:rsid w:val="00F5145B"/>
    <w:rsid w:val="00F52491"/>
    <w:rsid w:val="00F5400D"/>
    <w:rsid w:val="00F55215"/>
    <w:rsid w:val="00F55317"/>
    <w:rsid w:val="00F559C3"/>
    <w:rsid w:val="00F5615F"/>
    <w:rsid w:val="00F56427"/>
    <w:rsid w:val="00F60CD6"/>
    <w:rsid w:val="00F63745"/>
    <w:rsid w:val="00F64661"/>
    <w:rsid w:val="00F6599D"/>
    <w:rsid w:val="00F666C5"/>
    <w:rsid w:val="00F66C91"/>
    <w:rsid w:val="00F67C1F"/>
    <w:rsid w:val="00F70DC6"/>
    <w:rsid w:val="00F72714"/>
    <w:rsid w:val="00F728ED"/>
    <w:rsid w:val="00F82711"/>
    <w:rsid w:val="00F84A0E"/>
    <w:rsid w:val="00F85C01"/>
    <w:rsid w:val="00F878CD"/>
    <w:rsid w:val="00F90EEA"/>
    <w:rsid w:val="00F933C0"/>
    <w:rsid w:val="00F94173"/>
    <w:rsid w:val="00F947F0"/>
    <w:rsid w:val="00F94A46"/>
    <w:rsid w:val="00F95736"/>
    <w:rsid w:val="00F95F8F"/>
    <w:rsid w:val="00F95FA5"/>
    <w:rsid w:val="00F961B2"/>
    <w:rsid w:val="00FA31A6"/>
    <w:rsid w:val="00FA6705"/>
    <w:rsid w:val="00FA799E"/>
    <w:rsid w:val="00FB121F"/>
    <w:rsid w:val="00FB230A"/>
    <w:rsid w:val="00FB4E61"/>
    <w:rsid w:val="00FB540B"/>
    <w:rsid w:val="00FB69D1"/>
    <w:rsid w:val="00FB7277"/>
    <w:rsid w:val="00FC099C"/>
    <w:rsid w:val="00FC36A2"/>
    <w:rsid w:val="00FC39C5"/>
    <w:rsid w:val="00FC5C5E"/>
    <w:rsid w:val="00FC606F"/>
    <w:rsid w:val="00FD04DE"/>
    <w:rsid w:val="00FD2540"/>
    <w:rsid w:val="00FD563E"/>
    <w:rsid w:val="00FD5E61"/>
    <w:rsid w:val="00FD72A6"/>
    <w:rsid w:val="00FE254A"/>
    <w:rsid w:val="00FE3D21"/>
    <w:rsid w:val="00FE6E31"/>
    <w:rsid w:val="00FF1E9D"/>
    <w:rsid w:val="00FF350D"/>
    <w:rsid w:val="00FF5383"/>
    <w:rsid w:val="00FF6E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3C1344D"/>
  <w15:docId w15:val="{6866D2A5-F99C-4E39-B54C-48F9EC2056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615A4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7615A4"/>
    <w:pPr>
      <w:keepNext/>
      <w:jc w:val="center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7615A4"/>
    <w:pPr>
      <w:keepNext/>
      <w:jc w:val="center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7615A4"/>
    <w:pPr>
      <w:keepNext/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9"/>
    <w:qFormat/>
    <w:rsid w:val="007615A4"/>
    <w:pPr>
      <w:keepNext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095190"/>
    <w:rPr>
      <w:rFonts w:ascii="Cambria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9"/>
    <w:semiHidden/>
    <w:locked/>
    <w:rsid w:val="00095190"/>
    <w:rPr>
      <w:rFonts w:ascii="Cambria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9"/>
    <w:locked/>
    <w:rsid w:val="00095190"/>
    <w:rPr>
      <w:rFonts w:ascii="Cambria" w:hAnsi="Cambria" w:cs="Times New Roman"/>
      <w:b/>
      <w:bCs/>
      <w:sz w:val="26"/>
      <w:szCs w:val="26"/>
    </w:rPr>
  </w:style>
  <w:style w:type="character" w:customStyle="1" w:styleId="Heading4Char">
    <w:name w:val="Heading 4 Char"/>
    <w:link w:val="Heading4"/>
    <w:uiPriority w:val="99"/>
    <w:semiHidden/>
    <w:locked/>
    <w:rsid w:val="00095190"/>
    <w:rPr>
      <w:rFonts w:ascii="Calibri" w:hAnsi="Calibri" w:cs="Times New Roman"/>
      <w:b/>
      <w:bCs/>
      <w:sz w:val="28"/>
      <w:szCs w:val="28"/>
    </w:rPr>
  </w:style>
  <w:style w:type="paragraph" w:styleId="Title">
    <w:name w:val="Title"/>
    <w:basedOn w:val="Normal"/>
    <w:link w:val="TitleChar"/>
    <w:uiPriority w:val="99"/>
    <w:qFormat/>
    <w:rsid w:val="007615A4"/>
    <w:pPr>
      <w:jc w:val="center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99"/>
    <w:locked/>
    <w:rsid w:val="00095190"/>
    <w:rPr>
      <w:rFonts w:ascii="Cambria" w:hAnsi="Cambria" w:cs="Times New Roman"/>
      <w:b/>
      <w:bCs/>
      <w:kern w:val="28"/>
      <w:sz w:val="32"/>
      <w:szCs w:val="32"/>
    </w:rPr>
  </w:style>
  <w:style w:type="paragraph" w:styleId="BodyText">
    <w:name w:val="Body Text"/>
    <w:basedOn w:val="Normal"/>
    <w:link w:val="BodyTextChar"/>
    <w:uiPriority w:val="99"/>
    <w:rsid w:val="007615A4"/>
  </w:style>
  <w:style w:type="character" w:customStyle="1" w:styleId="BodyTextChar">
    <w:name w:val="Body Text Char"/>
    <w:link w:val="BodyText"/>
    <w:uiPriority w:val="99"/>
    <w:semiHidden/>
    <w:locked/>
    <w:rsid w:val="00095190"/>
    <w:rPr>
      <w:rFonts w:cs="Times New Roman"/>
      <w:sz w:val="24"/>
      <w:szCs w:val="24"/>
    </w:rPr>
  </w:style>
  <w:style w:type="paragraph" w:styleId="BodyText2">
    <w:name w:val="Body Text 2"/>
    <w:basedOn w:val="Normal"/>
    <w:link w:val="BodyText2Char"/>
    <w:uiPriority w:val="99"/>
    <w:rsid w:val="007615A4"/>
    <w:pPr>
      <w:jc w:val="both"/>
    </w:pPr>
  </w:style>
  <w:style w:type="character" w:customStyle="1" w:styleId="BodyText2Char">
    <w:name w:val="Body Text 2 Char"/>
    <w:link w:val="BodyText2"/>
    <w:uiPriority w:val="99"/>
    <w:semiHidden/>
    <w:locked/>
    <w:rsid w:val="00095190"/>
    <w:rPr>
      <w:rFonts w:cs="Times New Roman"/>
      <w:sz w:val="24"/>
      <w:szCs w:val="24"/>
    </w:rPr>
  </w:style>
  <w:style w:type="paragraph" w:styleId="Subtitle">
    <w:name w:val="Subtitle"/>
    <w:basedOn w:val="Normal"/>
    <w:link w:val="SubtitleChar"/>
    <w:uiPriority w:val="99"/>
    <w:qFormat/>
    <w:rsid w:val="007615A4"/>
    <w:rPr>
      <w:rFonts w:ascii="Cambria" w:hAnsi="Cambria"/>
    </w:rPr>
  </w:style>
  <w:style w:type="character" w:customStyle="1" w:styleId="SubtitleChar">
    <w:name w:val="Subtitle Char"/>
    <w:link w:val="Subtitle"/>
    <w:uiPriority w:val="99"/>
    <w:locked/>
    <w:rsid w:val="00095190"/>
    <w:rPr>
      <w:rFonts w:ascii="Cambria" w:hAnsi="Cambria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C32477"/>
    <w:rPr>
      <w:sz w:val="2"/>
      <w:szCs w:val="20"/>
    </w:rPr>
  </w:style>
  <w:style w:type="character" w:customStyle="1" w:styleId="BalloonTextChar">
    <w:name w:val="Balloon Text Char"/>
    <w:link w:val="BalloonText"/>
    <w:uiPriority w:val="99"/>
    <w:semiHidden/>
    <w:locked/>
    <w:rsid w:val="00095190"/>
    <w:rPr>
      <w:rFonts w:cs="Times New Roman"/>
      <w:sz w:val="2"/>
    </w:rPr>
  </w:style>
  <w:style w:type="character" w:styleId="Hyperlink">
    <w:name w:val="Hyperlink"/>
    <w:uiPriority w:val="99"/>
    <w:rsid w:val="00A81005"/>
    <w:rPr>
      <w:rFonts w:cs="Times New Roman"/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E44FD0"/>
    <w:pPr>
      <w:ind w:left="720"/>
    </w:pPr>
  </w:style>
  <w:style w:type="character" w:customStyle="1" w:styleId="posttitle1">
    <w:name w:val="posttitle1"/>
    <w:rsid w:val="000F1C47"/>
    <w:rPr>
      <w:b/>
      <w:bCs/>
      <w:color w:val="996600"/>
      <w:sz w:val="27"/>
      <w:szCs w:val="27"/>
    </w:rPr>
  </w:style>
  <w:style w:type="character" w:customStyle="1" w:styleId="division1">
    <w:name w:val="division1"/>
    <w:rsid w:val="000F1C47"/>
    <w:rPr>
      <w:smallCaps/>
      <w:color w:val="008000"/>
    </w:rPr>
  </w:style>
  <w:style w:type="character" w:customStyle="1" w:styleId="organisation1">
    <w:name w:val="organisation1"/>
    <w:rsid w:val="000F1C47"/>
    <w:rPr>
      <w:smallCaps/>
      <w:color w:val="6600CC"/>
    </w:rPr>
  </w:style>
  <w:style w:type="paragraph" w:styleId="Header">
    <w:name w:val="header"/>
    <w:basedOn w:val="Normal"/>
    <w:link w:val="HeaderChar"/>
    <w:unhideWhenUsed/>
    <w:rsid w:val="00F47FA5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F47FA5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F47FA5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47FA5"/>
    <w:rPr>
      <w:sz w:val="24"/>
      <w:szCs w:val="24"/>
      <w:lang w:val="en-US" w:eastAsia="en-US"/>
    </w:rPr>
  </w:style>
  <w:style w:type="character" w:customStyle="1" w:styleId="il">
    <w:name w:val="il"/>
    <w:rsid w:val="00D52889"/>
  </w:style>
  <w:style w:type="character" w:customStyle="1" w:styleId="apple-converted-space">
    <w:name w:val="apple-converted-space"/>
    <w:rsid w:val="00D52889"/>
  </w:style>
  <w:style w:type="paragraph" w:customStyle="1" w:styleId="m1159306705959663160msolistparagraph">
    <w:name w:val="m_1159306705959663160msolistparagraph"/>
    <w:basedOn w:val="Normal"/>
    <w:rsid w:val="00D52889"/>
    <w:pPr>
      <w:spacing w:before="100" w:beforeAutospacing="1" w:after="100" w:afterAutospacing="1"/>
    </w:pPr>
  </w:style>
  <w:style w:type="table" w:styleId="TableGrid">
    <w:name w:val="Table Grid"/>
    <w:basedOn w:val="TableNormal"/>
    <w:locked/>
    <w:rsid w:val="00765EE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link w:val="ListParagraph"/>
    <w:uiPriority w:val="34"/>
    <w:locked/>
    <w:rsid w:val="0041338C"/>
    <w:rPr>
      <w:sz w:val="24"/>
      <w:szCs w:val="24"/>
      <w:lang w:val="en-US" w:eastAsia="en-US"/>
    </w:rPr>
  </w:style>
  <w:style w:type="paragraph" w:styleId="Revision">
    <w:name w:val="Revision"/>
    <w:hidden/>
    <w:uiPriority w:val="99"/>
    <w:semiHidden/>
    <w:rsid w:val="0028653A"/>
    <w:rPr>
      <w:sz w:val="24"/>
      <w:szCs w:val="24"/>
    </w:rPr>
  </w:style>
  <w:style w:type="paragraph" w:customStyle="1" w:styleId="ContactInfo">
    <w:name w:val="Contact Info"/>
    <w:basedOn w:val="Normal"/>
    <w:uiPriority w:val="4"/>
    <w:qFormat/>
    <w:rsid w:val="00E90BF2"/>
    <w:pPr>
      <w:spacing w:before="360" w:line="264" w:lineRule="auto"/>
      <w:contextualSpacing/>
      <w:jc w:val="center"/>
    </w:pPr>
    <w:rPr>
      <w:rFonts w:ascii="Constantia" w:hAnsi="Constantia"/>
      <w:color w:val="4D322D"/>
      <w:sz w:val="22"/>
      <w:szCs w:val="22"/>
      <w:lang w:eastAsia="ja-JP"/>
    </w:rPr>
  </w:style>
  <w:style w:type="paragraph" w:styleId="NormalWeb">
    <w:name w:val="Normal (Web)"/>
    <w:basedOn w:val="Normal"/>
    <w:uiPriority w:val="99"/>
    <w:semiHidden/>
    <w:unhideWhenUsed/>
    <w:rsid w:val="001E1787"/>
    <w:pPr>
      <w:spacing w:before="100" w:beforeAutospacing="1" w:after="100" w:afterAutospacing="1"/>
    </w:pPr>
    <w:rPr>
      <w:lang w:val="en-JM" w:eastAsia="en-JM"/>
    </w:rPr>
  </w:style>
  <w:style w:type="character" w:styleId="Strong">
    <w:name w:val="Strong"/>
    <w:uiPriority w:val="22"/>
    <w:qFormat/>
    <w:locked/>
    <w:rsid w:val="00233DED"/>
    <w:rPr>
      <w:b/>
      <w:bCs/>
    </w:rPr>
  </w:style>
  <w:style w:type="character" w:styleId="CommentReference">
    <w:name w:val="annotation reference"/>
    <w:uiPriority w:val="99"/>
    <w:semiHidden/>
    <w:unhideWhenUsed/>
    <w:rsid w:val="00842E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42E20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42E20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2E2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42E20"/>
    <w:rPr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935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33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6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7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733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997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482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09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051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88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9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24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8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11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10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5798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1497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3055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1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976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4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99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881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82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1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90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86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11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4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28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38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5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0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68545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78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747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108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1187166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54614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21074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889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7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23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55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9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about:blan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4D0596-5E72-437A-A104-0D8A511C23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24</Words>
  <Characters>128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ERNAL MEMORANDUM</vt:lpstr>
    </vt:vector>
  </TitlesOfParts>
  <Company>Office of the Prime Minister</Company>
  <LinksUpToDate>false</LinksUpToDate>
  <CharactersWithSpaces>1501</CharactersWithSpaces>
  <SharedDoc>false</SharedDoc>
  <HLinks>
    <vt:vector size="6" baseType="variant">
      <vt:variant>
        <vt:i4>7012402</vt:i4>
      </vt:variant>
      <vt:variant>
        <vt:i4>0</vt:i4>
      </vt:variant>
      <vt:variant>
        <vt:i4>0</vt:i4>
      </vt:variant>
      <vt:variant>
        <vt:i4>5</vt:i4>
      </vt:variant>
      <vt:variant>
        <vt:lpwstr>http://www.jamaicapost.gov.jm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AL MEMORANDUM</dc:title>
  <dc:creator>PCMU Secretary</dc:creator>
  <cp:lastModifiedBy>Tanickea Bennett</cp:lastModifiedBy>
  <cp:revision>3</cp:revision>
  <cp:lastPrinted>2024-05-15T19:46:00Z</cp:lastPrinted>
  <dcterms:created xsi:type="dcterms:W3CDTF">2024-05-16T17:19:00Z</dcterms:created>
  <dcterms:modified xsi:type="dcterms:W3CDTF">2024-05-16T17:25:00Z</dcterms:modified>
</cp:coreProperties>
</file>